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62F0A6" w14:textId="77777777" w:rsidR="00E21BD6" w:rsidRDefault="00E21BD6" w:rsidP="00DA594E">
      <w:pPr>
        <w:spacing w:after="120" w:line="240" w:lineRule="auto"/>
        <w:ind w:right="-284"/>
        <w:jc w:val="center"/>
        <w:rPr>
          <w:rFonts w:cstheme="minorHAnsi"/>
          <w:b/>
          <w:iCs/>
          <w:sz w:val="28"/>
          <w:szCs w:val="28"/>
          <w:u w:val="single"/>
        </w:rPr>
      </w:pPr>
    </w:p>
    <w:p w14:paraId="4C6DFCA3" w14:textId="77777777" w:rsidR="003D3B70" w:rsidRDefault="003D3B70" w:rsidP="00DA594E">
      <w:pPr>
        <w:spacing w:after="120" w:line="240" w:lineRule="auto"/>
        <w:ind w:right="-284"/>
        <w:jc w:val="center"/>
        <w:rPr>
          <w:rFonts w:cstheme="minorHAnsi"/>
          <w:b/>
          <w:iCs/>
          <w:sz w:val="36"/>
          <w:szCs w:val="36"/>
        </w:rPr>
      </w:pPr>
    </w:p>
    <w:p w14:paraId="6FE4C994" w14:textId="369F3EFD" w:rsidR="00515D54" w:rsidRPr="00427865" w:rsidRDefault="00427865" w:rsidP="003D3B70">
      <w:pPr>
        <w:spacing w:after="120" w:line="240" w:lineRule="auto"/>
        <w:ind w:right="-284"/>
        <w:jc w:val="center"/>
        <w:rPr>
          <w:rFonts w:cstheme="minorHAnsi"/>
          <w:b/>
          <w:sz w:val="36"/>
          <w:szCs w:val="36"/>
          <w:lang w:val="fr-FR"/>
        </w:rPr>
      </w:pPr>
      <w:r w:rsidRPr="00427865">
        <w:rPr>
          <w:rFonts w:cstheme="minorHAnsi"/>
          <w:b/>
          <w:iCs/>
          <w:sz w:val="36"/>
          <w:szCs w:val="36"/>
          <w:lang w:val="fr-FR"/>
        </w:rPr>
        <w:t>PROPOSITION D'ÉVÉNEMENT</w:t>
      </w:r>
    </w:p>
    <w:p w14:paraId="60828063" w14:textId="77777777" w:rsidR="003D3B70" w:rsidRPr="00427865" w:rsidRDefault="003D3B70" w:rsidP="003D3B70">
      <w:pPr>
        <w:spacing w:after="120" w:line="240" w:lineRule="auto"/>
        <w:ind w:right="-284"/>
        <w:jc w:val="center"/>
        <w:rPr>
          <w:rFonts w:cstheme="minorHAnsi"/>
          <w:b/>
          <w:sz w:val="2"/>
          <w:szCs w:val="2"/>
          <w:lang w:val="fr-FR"/>
        </w:rPr>
      </w:pPr>
    </w:p>
    <w:p w14:paraId="6022857F" w14:textId="71C5AC5F" w:rsidR="00B041C8" w:rsidRPr="00427865" w:rsidRDefault="00427865" w:rsidP="00DA594E">
      <w:pPr>
        <w:spacing w:after="120" w:line="276" w:lineRule="auto"/>
        <w:jc w:val="center"/>
        <w:rPr>
          <w:rFonts w:cstheme="minorHAnsi"/>
          <w:b/>
          <w:bCs/>
          <w:color w:val="FF0000"/>
          <w:lang w:val="fr-FR"/>
        </w:rPr>
      </w:pPr>
      <w:r w:rsidRPr="00427865">
        <w:rPr>
          <w:rFonts w:cstheme="minorHAnsi"/>
          <w:color w:val="FF0000"/>
          <w:lang w:val="fr-FR"/>
        </w:rPr>
        <w:t>Date limite de dépôt de propositions pour</w:t>
      </w:r>
      <w:r w:rsidR="00B041C8" w:rsidRPr="00427865">
        <w:rPr>
          <w:rFonts w:cstheme="minorHAnsi"/>
          <w:color w:val="FF0000"/>
          <w:lang w:val="fr-FR"/>
        </w:rPr>
        <w:t xml:space="preserve"> 202</w:t>
      </w:r>
      <w:r w:rsidR="00024DD5" w:rsidRPr="00427865">
        <w:rPr>
          <w:rFonts w:cstheme="minorHAnsi"/>
          <w:color w:val="FF0000"/>
          <w:lang w:val="fr-FR"/>
        </w:rPr>
        <w:t>6</w:t>
      </w:r>
      <w:r w:rsidR="00B041C8" w:rsidRPr="00427865">
        <w:rPr>
          <w:rFonts w:cstheme="minorHAnsi"/>
          <w:color w:val="FF0000"/>
          <w:lang w:val="fr-FR"/>
        </w:rPr>
        <w:t xml:space="preserve">: </w:t>
      </w:r>
      <w:r w:rsidR="00024DD5" w:rsidRPr="00427865">
        <w:rPr>
          <w:rFonts w:cstheme="minorHAnsi"/>
          <w:b/>
          <w:bCs/>
          <w:color w:val="FF0000"/>
          <w:lang w:val="fr-FR"/>
        </w:rPr>
        <w:t xml:space="preserve">5 </w:t>
      </w:r>
      <w:r>
        <w:rPr>
          <w:rFonts w:cstheme="minorHAnsi"/>
          <w:b/>
          <w:bCs/>
          <w:color w:val="FF0000"/>
          <w:lang w:val="fr-FR"/>
        </w:rPr>
        <w:t>septembre</w:t>
      </w:r>
      <w:r w:rsidR="00B041C8" w:rsidRPr="00427865">
        <w:rPr>
          <w:rFonts w:cstheme="minorHAnsi"/>
          <w:b/>
          <w:bCs/>
          <w:color w:val="FF0000"/>
          <w:lang w:val="fr-FR"/>
        </w:rPr>
        <w:t xml:space="preserve"> 202</w:t>
      </w:r>
      <w:r w:rsidR="00024DD5" w:rsidRPr="00427865">
        <w:rPr>
          <w:rFonts w:cstheme="minorHAnsi"/>
          <w:b/>
          <w:bCs/>
          <w:color w:val="FF0000"/>
          <w:lang w:val="fr-FR"/>
        </w:rPr>
        <w:t>5</w:t>
      </w:r>
    </w:p>
    <w:p w14:paraId="637DBC23" w14:textId="77777777" w:rsidR="00D501E9" w:rsidRPr="00427865" w:rsidRDefault="00D501E9" w:rsidP="0051462B">
      <w:pPr>
        <w:spacing w:after="120" w:line="240" w:lineRule="auto"/>
        <w:rPr>
          <w:rFonts w:cstheme="minorHAnsi"/>
          <w:b/>
          <w:sz w:val="10"/>
          <w:szCs w:val="10"/>
          <w:u w:val="single"/>
          <w:lang w:val="fr-FR"/>
        </w:rPr>
      </w:pPr>
    </w:p>
    <w:p w14:paraId="018EE4DD" w14:textId="77777777" w:rsidR="0051462B" w:rsidRPr="00427865" w:rsidRDefault="0051462B" w:rsidP="0051462B">
      <w:pPr>
        <w:spacing w:after="120" w:line="240" w:lineRule="auto"/>
        <w:rPr>
          <w:rFonts w:cstheme="minorHAnsi"/>
          <w:b/>
          <w:sz w:val="10"/>
          <w:szCs w:val="10"/>
          <w:u w:val="single"/>
          <w:lang w:val="fr-FR"/>
        </w:rPr>
      </w:pPr>
    </w:p>
    <w:p w14:paraId="1B3910A9" w14:textId="7EE1B825" w:rsidR="00842CDA" w:rsidRPr="00427865" w:rsidRDefault="00B041C8" w:rsidP="00DA594E">
      <w:pPr>
        <w:spacing w:after="120" w:line="240" w:lineRule="auto"/>
        <w:jc w:val="center"/>
        <w:rPr>
          <w:rFonts w:cstheme="minorHAnsi"/>
          <w:b/>
          <w:lang w:val="fr-FR"/>
        </w:rPr>
      </w:pPr>
      <w:r w:rsidRPr="00427865">
        <w:rPr>
          <w:rFonts w:cstheme="minorHAnsi"/>
          <w:b/>
          <w:lang w:val="fr-FR"/>
        </w:rPr>
        <w:t>*</w:t>
      </w:r>
      <w:r w:rsidR="00427865" w:rsidRPr="00427865">
        <w:rPr>
          <w:rFonts w:cstheme="minorHAnsi"/>
          <w:b/>
          <w:lang w:val="fr-FR"/>
        </w:rPr>
        <w:t>champs obligatoires</w:t>
      </w:r>
    </w:p>
    <w:p w14:paraId="01ADEC6D" w14:textId="77777777" w:rsidR="00D501E9" w:rsidRPr="00427865" w:rsidRDefault="00D501E9" w:rsidP="00DA594E">
      <w:pPr>
        <w:spacing w:after="120" w:line="240" w:lineRule="auto"/>
        <w:jc w:val="center"/>
        <w:rPr>
          <w:rFonts w:cstheme="minorHAnsi"/>
          <w:b/>
          <w:sz w:val="2"/>
          <w:szCs w:val="2"/>
          <w:lang w:val="fr-FR"/>
        </w:rPr>
      </w:pPr>
    </w:p>
    <w:p w14:paraId="79FF0061" w14:textId="62D8FD8C" w:rsidR="00B041C8" w:rsidRPr="00427865" w:rsidRDefault="00427865" w:rsidP="00DA594E">
      <w:pPr>
        <w:spacing w:after="120" w:line="240" w:lineRule="auto"/>
        <w:rPr>
          <w:rStyle w:val="Odwoanieintensywne"/>
          <w:rFonts w:cstheme="minorHAnsi"/>
          <w:bCs w:val="0"/>
          <w:color w:val="1F3864" w:themeColor="accent1" w:themeShade="80"/>
          <w:lang w:val="fr-FR"/>
        </w:rPr>
      </w:pPr>
      <w:r w:rsidRPr="00427865">
        <w:rPr>
          <w:rStyle w:val="Odwoanieintensywne"/>
          <w:rFonts w:cstheme="minorHAnsi"/>
          <w:color w:val="002060"/>
          <w:highlight w:val="lightGray"/>
          <w:lang w:val="fr-FR"/>
        </w:rPr>
        <w:t>DONN</w:t>
      </w:r>
      <w:bookmarkStart w:id="0" w:name="_Hlk108612901"/>
      <w:r w:rsidRPr="00427865">
        <w:rPr>
          <w:rStyle w:val="Odwoanieintensywne"/>
          <w:rFonts w:cstheme="minorHAnsi"/>
          <w:color w:val="002060"/>
          <w:highlight w:val="lightGray"/>
          <w:lang w:val="fr-FR"/>
        </w:rPr>
        <w:t>É</w:t>
      </w:r>
      <w:bookmarkEnd w:id="0"/>
      <w:r w:rsidRPr="00427865">
        <w:rPr>
          <w:rStyle w:val="Odwoanieintensywne"/>
          <w:rFonts w:cstheme="minorHAnsi"/>
          <w:color w:val="002060"/>
          <w:highlight w:val="lightGray"/>
          <w:lang w:val="fr-FR"/>
        </w:rPr>
        <w:t>ES DU COORGANISATEUR PRINCIPAL (postulant)</w:t>
      </w:r>
      <w:r w:rsidR="00DB19C3" w:rsidRPr="00427865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  <w:r w:rsidR="00B041C8" w:rsidRPr="00427865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</w:p>
    <w:tbl>
      <w:tblPr>
        <w:tblStyle w:val="Tabela-Siatka"/>
        <w:tblW w:w="9039" w:type="dxa"/>
        <w:tblLook w:val="04A0" w:firstRow="1" w:lastRow="0" w:firstColumn="1" w:lastColumn="0" w:noHBand="0" w:noVBand="1"/>
      </w:tblPr>
      <w:tblGrid>
        <w:gridCol w:w="2547"/>
        <w:gridCol w:w="6492"/>
      </w:tblGrid>
      <w:tr w:rsidR="00427865" w:rsidRPr="00E21BD6" w14:paraId="08394F19" w14:textId="77777777" w:rsidTr="00CE5F05">
        <w:trPr>
          <w:trHeight w:val="567"/>
        </w:trPr>
        <w:tc>
          <w:tcPr>
            <w:tcW w:w="2547" w:type="dxa"/>
            <w:vAlign w:val="center"/>
          </w:tcPr>
          <w:p w14:paraId="3FE2C808" w14:textId="0DA38475" w:rsidR="00427865" w:rsidRPr="00E21BD6" w:rsidRDefault="00427865" w:rsidP="00CE5F05">
            <w:pPr>
              <w:spacing w:after="120"/>
              <w:rPr>
                <w:rFonts w:cstheme="minorHAnsi"/>
              </w:rPr>
            </w:pPr>
            <w:r w:rsidRPr="00CE5F05">
              <w:rPr>
                <w:rFonts w:cstheme="minorHAnsi"/>
              </w:rPr>
              <w:t>Nom de l’institution</w:t>
            </w:r>
          </w:p>
        </w:tc>
        <w:tc>
          <w:tcPr>
            <w:tcW w:w="6492" w:type="dxa"/>
            <w:vAlign w:val="center"/>
          </w:tcPr>
          <w:p w14:paraId="171E80A1" w14:textId="77777777" w:rsidR="00427865" w:rsidRPr="00E21BD6" w:rsidRDefault="00427865" w:rsidP="00CE5F05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427865" w:rsidRPr="00427865" w14:paraId="3B197A3F" w14:textId="77777777" w:rsidTr="00CE5F05">
        <w:trPr>
          <w:trHeight w:val="567"/>
        </w:trPr>
        <w:tc>
          <w:tcPr>
            <w:tcW w:w="2547" w:type="dxa"/>
            <w:vAlign w:val="center"/>
          </w:tcPr>
          <w:p w14:paraId="510B345B" w14:textId="12794341" w:rsidR="00427865" w:rsidRPr="00CE5F05" w:rsidRDefault="00427865" w:rsidP="00CE5F05">
            <w:pPr>
              <w:spacing w:after="120"/>
              <w:rPr>
                <w:rFonts w:cstheme="minorHAnsi"/>
              </w:rPr>
            </w:pPr>
            <w:r w:rsidRPr="00CE5F05">
              <w:rPr>
                <w:rFonts w:cstheme="minorHAnsi"/>
              </w:rPr>
              <w:t>Adresse postale d’une institution</w:t>
            </w:r>
          </w:p>
        </w:tc>
        <w:tc>
          <w:tcPr>
            <w:tcW w:w="6492" w:type="dxa"/>
            <w:vAlign w:val="center"/>
          </w:tcPr>
          <w:p w14:paraId="163CF1EB" w14:textId="77777777" w:rsidR="00427865" w:rsidRPr="00E21BD6" w:rsidRDefault="00427865" w:rsidP="00CE5F05">
            <w:pPr>
              <w:spacing w:after="120"/>
              <w:rPr>
                <w:rStyle w:val="Odwoanieintensywne"/>
                <w:rFonts w:cstheme="minorHAnsi"/>
                <w:b w:val="0"/>
                <w:lang w:val="es-US"/>
              </w:rPr>
            </w:pPr>
          </w:p>
        </w:tc>
      </w:tr>
      <w:tr w:rsidR="00427865" w:rsidRPr="00427865" w14:paraId="40B32154" w14:textId="77777777" w:rsidTr="00CE5F05">
        <w:trPr>
          <w:trHeight w:val="567"/>
        </w:trPr>
        <w:tc>
          <w:tcPr>
            <w:tcW w:w="2547" w:type="dxa"/>
            <w:vAlign w:val="center"/>
          </w:tcPr>
          <w:p w14:paraId="154F2A44" w14:textId="74B65F87" w:rsidR="00427865" w:rsidRPr="00E21BD6" w:rsidRDefault="00427865" w:rsidP="00CE5F05">
            <w:pPr>
              <w:spacing w:after="120"/>
              <w:rPr>
                <w:rFonts w:cstheme="minorHAnsi"/>
              </w:rPr>
            </w:pPr>
            <w:r w:rsidRPr="00CE5F05">
              <w:rPr>
                <w:rFonts w:cstheme="minorHAnsi"/>
              </w:rPr>
              <w:t>Personne à contacter</w:t>
            </w:r>
          </w:p>
        </w:tc>
        <w:tc>
          <w:tcPr>
            <w:tcW w:w="6492" w:type="dxa"/>
            <w:vAlign w:val="center"/>
          </w:tcPr>
          <w:p w14:paraId="7B0317C0" w14:textId="77777777" w:rsidR="00427865" w:rsidRPr="00E21BD6" w:rsidRDefault="00427865" w:rsidP="00CE5F05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427865" w:rsidRPr="00E21BD6" w14:paraId="35051161" w14:textId="77777777" w:rsidTr="00CE5F05">
        <w:trPr>
          <w:trHeight w:val="567"/>
        </w:trPr>
        <w:tc>
          <w:tcPr>
            <w:tcW w:w="2547" w:type="dxa"/>
            <w:vAlign w:val="center"/>
          </w:tcPr>
          <w:p w14:paraId="5A864E78" w14:textId="7A5A1F5C" w:rsidR="00427865" w:rsidRPr="00E21BD6" w:rsidRDefault="00427865" w:rsidP="00CE5F05">
            <w:pPr>
              <w:spacing w:after="120"/>
              <w:rPr>
                <w:rFonts w:cstheme="minorHAnsi"/>
              </w:rPr>
            </w:pPr>
            <w:r w:rsidRPr="00CE5F05">
              <w:rPr>
                <w:rFonts w:cstheme="minorHAnsi"/>
              </w:rPr>
              <w:t>Adresse e-mail</w:t>
            </w:r>
          </w:p>
        </w:tc>
        <w:tc>
          <w:tcPr>
            <w:tcW w:w="6492" w:type="dxa"/>
            <w:vAlign w:val="center"/>
          </w:tcPr>
          <w:p w14:paraId="6339A1E7" w14:textId="77777777" w:rsidR="00427865" w:rsidRPr="00E21BD6" w:rsidRDefault="00427865" w:rsidP="00CE5F05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427865" w:rsidRPr="00427865" w14:paraId="7E4340D8" w14:textId="77777777" w:rsidTr="00CE5F05">
        <w:trPr>
          <w:trHeight w:val="567"/>
        </w:trPr>
        <w:tc>
          <w:tcPr>
            <w:tcW w:w="2547" w:type="dxa"/>
            <w:vAlign w:val="center"/>
          </w:tcPr>
          <w:p w14:paraId="78147AAE" w14:textId="6E252D51" w:rsidR="00427865" w:rsidRPr="00CE5F05" w:rsidRDefault="00427865" w:rsidP="00CE5F05">
            <w:pPr>
              <w:spacing w:after="120"/>
              <w:rPr>
                <w:rFonts w:cstheme="minorHAnsi"/>
              </w:rPr>
            </w:pPr>
            <w:r w:rsidRPr="00CE5F05">
              <w:rPr>
                <w:rFonts w:cstheme="minorHAnsi"/>
              </w:rPr>
              <w:t>Numéro de téléphone</w:t>
            </w:r>
          </w:p>
        </w:tc>
        <w:tc>
          <w:tcPr>
            <w:tcW w:w="6492" w:type="dxa"/>
            <w:vAlign w:val="center"/>
          </w:tcPr>
          <w:p w14:paraId="133BF56E" w14:textId="77777777" w:rsidR="00427865" w:rsidRPr="00E21BD6" w:rsidRDefault="00427865" w:rsidP="00CE5F05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</w:tbl>
    <w:p w14:paraId="171E8AE8" w14:textId="77777777" w:rsidR="00DB19C3" w:rsidRPr="00427865" w:rsidRDefault="00DB19C3" w:rsidP="00DA594E">
      <w:pPr>
        <w:spacing w:after="120" w:line="240" w:lineRule="auto"/>
        <w:rPr>
          <w:b/>
          <w:bCs/>
          <w:color w:val="4472C4" w:themeColor="accent1"/>
          <w:sz w:val="14"/>
          <w:szCs w:val="14"/>
          <w:highlight w:val="lightGray"/>
          <w:lang w:val="fr-FR"/>
        </w:rPr>
      </w:pPr>
    </w:p>
    <w:p w14:paraId="4D70D568" w14:textId="3959C83E" w:rsidR="001203C2" w:rsidRPr="00CE5F05" w:rsidRDefault="00CE5F05" w:rsidP="00DA594E">
      <w:pPr>
        <w:spacing w:after="120" w:line="240" w:lineRule="auto"/>
        <w:rPr>
          <w:rStyle w:val="Odwoanieintensywne"/>
          <w:rFonts w:cstheme="minorHAnsi"/>
          <w:bCs w:val="0"/>
          <w:color w:val="1F3864" w:themeColor="accent1" w:themeShade="80"/>
          <w:lang w:val="fr-FR"/>
        </w:rPr>
      </w:pPr>
      <w:r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AUTRES INSTITUTIONS PARTICIPANTES (COORGANISATEURS, PARTENAIRES, SPONSORS) </w:t>
      </w:r>
      <w:r w:rsidR="001203C2"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</w:p>
    <w:tbl>
      <w:tblPr>
        <w:tblStyle w:val="Tabela-Siatka"/>
        <w:tblW w:w="9039" w:type="dxa"/>
        <w:tblLook w:val="04A0" w:firstRow="1" w:lastRow="0" w:firstColumn="1" w:lastColumn="0" w:noHBand="0" w:noVBand="1"/>
      </w:tblPr>
      <w:tblGrid>
        <w:gridCol w:w="2547"/>
        <w:gridCol w:w="6492"/>
      </w:tblGrid>
      <w:tr w:rsidR="001203C2" w:rsidRPr="00E21BD6" w14:paraId="453DD234" w14:textId="77777777" w:rsidTr="00CE5F05">
        <w:trPr>
          <w:trHeight w:val="567"/>
        </w:trPr>
        <w:tc>
          <w:tcPr>
            <w:tcW w:w="2547" w:type="dxa"/>
            <w:vAlign w:val="center"/>
          </w:tcPr>
          <w:p w14:paraId="25C09D41" w14:textId="232EC9FB" w:rsidR="001203C2" w:rsidRPr="00E21BD6" w:rsidRDefault="00CE5F05" w:rsidP="00CE5F05">
            <w:pPr>
              <w:spacing w:after="120"/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</w:pPr>
            <w:r w:rsidRPr="00CE5F05">
              <w:rPr>
                <w:rFonts w:cstheme="minorHAnsi"/>
              </w:rPr>
              <w:t>Nom de l’institution</w:t>
            </w:r>
            <w:r w:rsidRPr="00E21BD6"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  <w:t xml:space="preserve"> </w:t>
            </w:r>
          </w:p>
        </w:tc>
        <w:tc>
          <w:tcPr>
            <w:tcW w:w="6492" w:type="dxa"/>
            <w:vAlign w:val="center"/>
          </w:tcPr>
          <w:p w14:paraId="695D8ED8" w14:textId="77777777" w:rsidR="001203C2" w:rsidRPr="00E21BD6" w:rsidRDefault="001203C2" w:rsidP="00CE5F05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1203C2" w:rsidRPr="000C2EA1" w14:paraId="50575B22" w14:textId="77777777" w:rsidTr="00CE5F05">
        <w:trPr>
          <w:trHeight w:val="567"/>
        </w:trPr>
        <w:tc>
          <w:tcPr>
            <w:tcW w:w="2547" w:type="dxa"/>
            <w:vAlign w:val="center"/>
          </w:tcPr>
          <w:p w14:paraId="1D806456" w14:textId="176DAF0D" w:rsidR="001203C2" w:rsidRPr="00E21BD6" w:rsidRDefault="00CE5F05" w:rsidP="00CE5F05">
            <w:pPr>
              <w:spacing w:after="120"/>
              <w:rPr>
                <w:rStyle w:val="Odwoanieintensywne"/>
                <w:rFonts w:cstheme="minorHAnsi"/>
                <w:b w:val="0"/>
                <w:bCs w:val="0"/>
                <w:smallCaps w:val="0"/>
              </w:rPr>
            </w:pPr>
            <w:r w:rsidRPr="00CE5F05">
              <w:rPr>
                <w:rFonts w:cstheme="minorHAnsi"/>
              </w:rPr>
              <w:t>Nom de l’institution</w:t>
            </w:r>
            <w:r w:rsidRPr="00E21BD6">
              <w:rPr>
                <w:rStyle w:val="Odwoanieintensywne"/>
                <w:rFonts w:cstheme="minorHAnsi"/>
                <w:b w:val="0"/>
                <w:bCs w:val="0"/>
                <w:smallCaps w:val="0"/>
              </w:rPr>
              <w:t xml:space="preserve"> </w:t>
            </w:r>
          </w:p>
        </w:tc>
        <w:tc>
          <w:tcPr>
            <w:tcW w:w="6492" w:type="dxa"/>
            <w:vAlign w:val="center"/>
          </w:tcPr>
          <w:p w14:paraId="6195F14F" w14:textId="77777777" w:rsidR="001203C2" w:rsidRPr="00E21BD6" w:rsidRDefault="001203C2" w:rsidP="00CE5F05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</w:tbl>
    <w:p w14:paraId="0AE9FBE2" w14:textId="77777777" w:rsidR="001203C2" w:rsidRPr="00DA594E" w:rsidRDefault="001203C2" w:rsidP="00DA594E">
      <w:pPr>
        <w:spacing w:after="120" w:line="240" w:lineRule="auto"/>
        <w:rPr>
          <w:b/>
          <w:bCs/>
          <w:color w:val="4472C4" w:themeColor="accent1"/>
          <w:sz w:val="14"/>
          <w:szCs w:val="14"/>
          <w:highlight w:val="lightGray"/>
        </w:rPr>
      </w:pPr>
    </w:p>
    <w:p w14:paraId="78853809" w14:textId="247DE9A4" w:rsidR="00B041C8" w:rsidRPr="00CE5F05" w:rsidRDefault="00CE5F05" w:rsidP="00DA594E">
      <w:pPr>
        <w:spacing w:after="120" w:line="240" w:lineRule="auto"/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</w:pPr>
      <w:r w:rsidRPr="00CE5F05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TITRE DE L'ÉVÉNEMENT EN FRANÇAIS ET/OU EN ANGLAIS*</w:t>
      </w:r>
    </w:p>
    <w:p w14:paraId="1FBC450A" w14:textId="69AE797A" w:rsidR="000C2EA1" w:rsidRPr="00CE5F05" w:rsidRDefault="00CE5F05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lang w:val="fr-FR"/>
        </w:rPr>
      </w:pPr>
      <w:bookmarkStart w:id="1" w:name="_Hlk108612862"/>
      <w:r w:rsidRPr="00CE5F05">
        <w:rPr>
          <w:rStyle w:val="Odwoanieintensywne"/>
          <w:rFonts w:cstheme="minorHAnsi"/>
          <w:color w:val="auto"/>
          <w:lang w:val="fr-FR"/>
        </w:rPr>
        <w:t>FR</w:t>
      </w:r>
      <w:r w:rsidR="000C2EA1" w:rsidRPr="00CE5F05">
        <w:rPr>
          <w:rStyle w:val="Odwoanieintensywne"/>
          <w:rFonts w:cstheme="minorHAnsi"/>
          <w:color w:val="auto"/>
          <w:lang w:val="fr-FR"/>
        </w:rPr>
        <w:t>.:___________________________________________________________________________________________________________________________________________________________ _______________________________________________________________________________</w:t>
      </w:r>
    </w:p>
    <w:p w14:paraId="2ADE6699" w14:textId="52364ED5" w:rsidR="00DB19C3" w:rsidRPr="00CE5F05" w:rsidRDefault="00CE5F05" w:rsidP="00DA594E">
      <w:pPr>
        <w:spacing w:after="120" w:line="432" w:lineRule="auto"/>
        <w:rPr>
          <w:rStyle w:val="Odwoanieintensywne"/>
          <w:rFonts w:cstheme="minorHAnsi"/>
          <w:color w:val="auto"/>
          <w:lang w:val="fr-FR"/>
        </w:rPr>
      </w:pPr>
      <w:r w:rsidRPr="00CE5F05">
        <w:rPr>
          <w:rStyle w:val="Odwoanieintensywne"/>
          <w:rFonts w:cstheme="minorHAnsi"/>
          <w:color w:val="auto"/>
          <w:lang w:val="fr-FR"/>
        </w:rPr>
        <w:t>EN</w:t>
      </w:r>
      <w:r w:rsidR="000C2EA1" w:rsidRPr="00CE5F05">
        <w:rPr>
          <w:rStyle w:val="Odwoanieintensywne"/>
          <w:rFonts w:cstheme="minorHAnsi"/>
          <w:color w:val="auto"/>
          <w:lang w:val="fr-FR"/>
        </w:rPr>
        <w:t>.: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48B8B2" w14:textId="77777777" w:rsidR="00DA594E" w:rsidRPr="00CE5F05" w:rsidRDefault="00DA594E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sz w:val="14"/>
          <w:szCs w:val="14"/>
          <w:lang w:val="fr-FR"/>
        </w:rPr>
      </w:pPr>
    </w:p>
    <w:p w14:paraId="0B98B3FF" w14:textId="77777777" w:rsidR="00CE5F05" w:rsidRPr="00CE5F05" w:rsidRDefault="00CE5F05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sz w:val="14"/>
          <w:szCs w:val="14"/>
          <w:lang w:val="fr-FR"/>
        </w:rPr>
      </w:pPr>
    </w:p>
    <w:p w14:paraId="7106E3CE" w14:textId="77777777" w:rsidR="00CE5F05" w:rsidRPr="00CE5F05" w:rsidRDefault="00CE5F05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sz w:val="14"/>
          <w:szCs w:val="14"/>
          <w:lang w:val="fr-FR"/>
        </w:rPr>
      </w:pPr>
    </w:p>
    <w:p w14:paraId="2D5F97A8" w14:textId="77777777" w:rsidR="00CE5F05" w:rsidRPr="00CE5F05" w:rsidRDefault="00CE5F05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sz w:val="14"/>
          <w:szCs w:val="14"/>
          <w:lang w:val="fr-FR"/>
        </w:rPr>
      </w:pPr>
    </w:p>
    <w:p w14:paraId="6D8018D1" w14:textId="77777777" w:rsidR="0051462B" w:rsidRPr="00CE5F05" w:rsidRDefault="0051462B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sz w:val="14"/>
          <w:szCs w:val="14"/>
          <w:lang w:val="fr-FR"/>
        </w:rPr>
      </w:pPr>
    </w:p>
    <w:bookmarkEnd w:id="1"/>
    <w:p w14:paraId="3A7560B2" w14:textId="5108C06F" w:rsidR="000C2EA1" w:rsidRPr="00CE5F05" w:rsidRDefault="00CE5F05" w:rsidP="00F66AF8">
      <w:pPr>
        <w:spacing w:after="0" w:line="240" w:lineRule="auto"/>
        <w:rPr>
          <w:rStyle w:val="Odwoanieintensywne"/>
          <w:rFonts w:cstheme="minorHAnsi"/>
          <w:color w:val="1F3864" w:themeColor="accent1" w:themeShade="80"/>
          <w:lang w:val="fr-FR"/>
        </w:rPr>
      </w:pPr>
      <w:r w:rsidRPr="00CE5F05">
        <w:rPr>
          <w:rStyle w:val="Odwoanieintensywne"/>
          <w:rFonts w:cstheme="minorHAnsi"/>
          <w:color w:val="1F4E79" w:themeColor="accent5" w:themeShade="80"/>
          <w:highlight w:val="lightGray"/>
          <w:lang w:val="fr-FR"/>
        </w:rPr>
        <w:lastRenderedPageBreak/>
        <w:t>TYPE D’ÉVÉNEMENT</w:t>
      </w:r>
      <w:r w:rsidR="00DB19C3" w:rsidRPr="00CE5F05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p w14:paraId="52069184" w14:textId="26664088" w:rsidR="00B041C8" w:rsidRPr="00D57F6C" w:rsidRDefault="00CE5F05" w:rsidP="00DA594E">
      <w:pPr>
        <w:spacing w:after="120"/>
        <w:rPr>
          <w:lang w:val="fr-FR"/>
        </w:rPr>
      </w:pPr>
      <w:r w:rsidRPr="00D57F6C">
        <w:rPr>
          <w:lang w:val="fr-FR"/>
        </w:rPr>
        <w:t>Merci d’indiquer une option</w:t>
      </w:r>
      <w:r w:rsidR="00C300C1" w:rsidRPr="00D57F6C">
        <w:rPr>
          <w:lang w:val="fr-FR"/>
        </w:rPr>
        <w:t>:</w:t>
      </w:r>
    </w:p>
    <w:p w14:paraId="4CB0C38E" w14:textId="0AF7B9FF" w:rsidR="00BC498C" w:rsidRPr="00CE5F05" w:rsidRDefault="00BC498C" w:rsidP="00DA594E">
      <w:pPr>
        <w:spacing w:before="100" w:beforeAutospacing="1" w:after="120" w:line="240" w:lineRule="auto"/>
        <w:jc w:val="both"/>
        <w:rPr>
          <w:rFonts w:eastAsia="Times New Roman" w:cstheme="minorHAnsi"/>
          <w:color w:val="538135" w:themeColor="accent6" w:themeShade="BF"/>
          <w:lang w:val="fr-FR" w:eastAsia="fr-FR"/>
        </w:rPr>
      </w:pPr>
      <w:r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CE5F05" w:rsidRPr="00CE5F05">
        <w:rPr>
          <w:rStyle w:val="Odwoanieintensywne"/>
          <w:rFonts w:cstheme="minorHAnsi"/>
          <w:color w:val="1F3864" w:themeColor="accent1" w:themeShade="80"/>
          <w:lang w:val="fr-FR"/>
        </w:rPr>
        <w:t>COLLOQUE INTERNATIONAL</w:t>
      </w:r>
      <w:r w:rsidR="000C2EA1"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  <w:r w:rsidRPr="00CE5F05">
        <w:rPr>
          <w:rStyle w:val="Odwoanieintensywne"/>
          <w:rFonts w:cstheme="minorHAnsi"/>
          <w:b w:val="0"/>
          <w:bCs w:val="0"/>
          <w:color w:val="auto"/>
          <w:lang w:val="fr-FR"/>
        </w:rPr>
        <w:t>(</w:t>
      </w:r>
      <w:r w:rsidR="00CE5F05" w:rsidRPr="00CE5F05">
        <w:rPr>
          <w:rFonts w:eastAsia="Times New Roman" w:cstheme="minorHAnsi"/>
          <w:lang w:val="fr-FR" w:eastAsia="fr-FR"/>
        </w:rPr>
        <w:t>Un colloque qui rassemble au moins 1/3 d'invités étrangers par rapport au nombre total de participants</w:t>
      </w:r>
      <w:r w:rsidRPr="00CE5F05">
        <w:rPr>
          <w:rFonts w:eastAsia="Times New Roman" w:cstheme="minorHAnsi"/>
          <w:lang w:val="fr-FR" w:eastAsia="fr-FR"/>
        </w:rPr>
        <w:t>)</w:t>
      </w:r>
      <w:r w:rsidR="00D713EA" w:rsidRPr="00CE5F05">
        <w:rPr>
          <w:rFonts w:eastAsia="Times New Roman" w:cstheme="minorHAnsi"/>
          <w:lang w:val="fr-FR" w:eastAsia="fr-FR"/>
        </w:rPr>
        <w:t xml:space="preserve"> </w:t>
      </w:r>
    </w:p>
    <w:p w14:paraId="3DE6EA7F" w14:textId="6100729B" w:rsidR="00B041C8" w:rsidRPr="00CE5F05" w:rsidRDefault="00B041C8" w:rsidP="00DA594E">
      <w:pPr>
        <w:spacing w:before="100" w:beforeAutospacing="1" w:after="120" w:line="240" w:lineRule="auto"/>
        <w:jc w:val="both"/>
        <w:rPr>
          <w:rFonts w:eastAsia="Times New Roman" w:cstheme="minorHAnsi"/>
          <w:i/>
          <w:iCs/>
          <w:lang w:val="fr-FR" w:eastAsia="fr-FR"/>
        </w:rPr>
      </w:pPr>
      <w:r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3D3B70"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  <w:r w:rsidR="00ED755A" w:rsidRPr="00CE5F05">
        <w:rPr>
          <w:rStyle w:val="Odwoanieintensywne"/>
          <w:rFonts w:cstheme="minorHAnsi"/>
          <w:color w:val="1F3864" w:themeColor="accent1" w:themeShade="80"/>
          <w:lang w:val="fr-FR"/>
        </w:rPr>
        <w:t>SYMPO</w:t>
      </w:r>
      <w:r w:rsidR="00CE5F05" w:rsidRPr="00CE5F05">
        <w:rPr>
          <w:rStyle w:val="Odwoanieintensywne"/>
          <w:rFonts w:cstheme="minorHAnsi"/>
          <w:color w:val="1F3864" w:themeColor="accent1" w:themeShade="80"/>
          <w:lang w:val="fr-FR"/>
        </w:rPr>
        <w:t>SI</w:t>
      </w:r>
      <w:r w:rsidR="00ED755A" w:rsidRPr="00CE5F05">
        <w:rPr>
          <w:rStyle w:val="Odwoanieintensywne"/>
          <w:rFonts w:cstheme="minorHAnsi"/>
          <w:color w:val="1F3864" w:themeColor="accent1" w:themeShade="80"/>
          <w:lang w:val="fr-FR"/>
        </w:rPr>
        <w:t>UM</w:t>
      </w:r>
      <w:r w:rsidR="00D713EA"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</w:p>
    <w:p w14:paraId="5EBED3B7" w14:textId="69397D9F" w:rsidR="00B041C8" w:rsidRPr="00CE5F05" w:rsidRDefault="00B041C8" w:rsidP="00DA594E">
      <w:pPr>
        <w:spacing w:before="100" w:beforeAutospacing="1" w:after="120" w:line="240" w:lineRule="auto"/>
        <w:jc w:val="both"/>
        <w:rPr>
          <w:rFonts w:eastAsia="Times New Roman" w:cstheme="minorHAnsi"/>
          <w:color w:val="538135" w:themeColor="accent6" w:themeShade="BF"/>
          <w:lang w:val="fr-FR" w:eastAsia="fr-FR"/>
        </w:rPr>
      </w:pPr>
      <w:r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CE5F05" w:rsidRPr="00CE5F05">
        <w:rPr>
          <w:rStyle w:val="Odwoanieintensywne"/>
          <w:rFonts w:cstheme="minorHAnsi"/>
          <w:color w:val="1F3864" w:themeColor="accent1" w:themeShade="80"/>
          <w:lang w:val="fr-FR"/>
        </w:rPr>
        <w:t>ATELIERS</w:t>
      </w:r>
      <w:r w:rsidR="000C2EA1" w:rsidRPr="00CE5F05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</w:p>
    <w:p w14:paraId="44023FFA" w14:textId="1462BC60" w:rsidR="00D713EA" w:rsidRPr="00D57F6C" w:rsidRDefault="00D713EA" w:rsidP="00DA594E">
      <w:pPr>
        <w:spacing w:before="100" w:beforeAutospacing="1" w:after="120" w:line="240" w:lineRule="auto"/>
        <w:jc w:val="both"/>
        <w:rPr>
          <w:rStyle w:val="Odwoanieintensywne"/>
          <w:rFonts w:cstheme="minorHAnsi"/>
          <w:color w:val="1F3864" w:themeColor="accent1" w:themeShade="80"/>
          <w:lang w:val="fr-FR"/>
        </w:rPr>
      </w:pPr>
      <w:r w:rsidRPr="00D57F6C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3D3B70" w:rsidRPr="00D57F6C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  <w:r w:rsidR="00130FFC" w:rsidRPr="00D57F6C">
        <w:rPr>
          <w:rStyle w:val="Odwoanieintensywne"/>
          <w:rFonts w:cstheme="minorHAnsi"/>
          <w:color w:val="002060"/>
          <w:lang w:val="fr-FR"/>
        </w:rPr>
        <w:t>EXPOSITION</w:t>
      </w:r>
    </w:p>
    <w:p w14:paraId="2DAE10E8" w14:textId="6E0A6AAC" w:rsidR="00842CDA" w:rsidRPr="00130FFC" w:rsidRDefault="00647AFC" w:rsidP="00130FFC">
      <w:pPr>
        <w:spacing w:before="100" w:beforeAutospacing="1" w:after="120" w:line="240" w:lineRule="auto"/>
        <w:rPr>
          <w:rStyle w:val="Odwoanieintensywne"/>
          <w:rFonts w:eastAsia="Times New Roman" w:cstheme="minorHAnsi"/>
          <w:b w:val="0"/>
          <w:bCs w:val="0"/>
          <w:smallCaps w:val="0"/>
          <w:color w:val="538135" w:themeColor="accent6" w:themeShade="BF"/>
          <w:spacing w:val="0"/>
          <w:lang w:val="fr-FR" w:eastAsia="fr-FR"/>
        </w:rPr>
      </w:pPr>
      <w:r w:rsidRPr="00130FFC">
        <w:rPr>
          <w:rStyle w:val="Odwoanieintensywne"/>
          <w:rFonts w:cstheme="minorHAnsi"/>
          <w:color w:val="1F3864" w:themeColor="accent1" w:themeShade="80"/>
          <w:lang w:val="fr-FR"/>
        </w:rPr>
        <w:t>□</w:t>
      </w:r>
      <w:r w:rsidR="00130FFC" w:rsidRPr="00130FFC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  <w:r w:rsidR="00130FFC" w:rsidRPr="00130FFC">
        <w:rPr>
          <w:rStyle w:val="Odwoanieintensywne"/>
          <w:rFonts w:cstheme="minorHAnsi"/>
          <w:color w:val="002060"/>
          <w:lang w:val="fr-FR"/>
        </w:rPr>
        <w:t>AUTRES</w:t>
      </w:r>
      <w:r w:rsidRPr="00130FFC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  <w:r w:rsidRPr="00130FFC">
        <w:rPr>
          <w:rStyle w:val="Odwoanieintensywne"/>
          <w:rFonts w:cstheme="minorHAnsi"/>
          <w:color w:val="auto"/>
          <w:lang w:val="fr-FR"/>
        </w:rPr>
        <w:t>_</w:t>
      </w:r>
      <w:r w:rsidR="000C2EA1" w:rsidRPr="00130FFC">
        <w:rPr>
          <w:rStyle w:val="Odwoanieintensywne"/>
          <w:rFonts w:cstheme="minorHAnsi"/>
          <w:color w:val="auto"/>
          <w:lang w:val="fr-FR"/>
        </w:rPr>
        <w:t>_____________________</w:t>
      </w:r>
      <w:r w:rsidRPr="00130FFC">
        <w:rPr>
          <w:rStyle w:val="Odwoanieintensywne"/>
          <w:rFonts w:cstheme="minorHAnsi"/>
          <w:color w:val="auto"/>
          <w:lang w:val="fr-FR"/>
        </w:rPr>
        <w:t>_________</w:t>
      </w:r>
      <w:r w:rsidR="00DB19C3" w:rsidRPr="00130FFC">
        <w:rPr>
          <w:rStyle w:val="Odwoanieintensywne"/>
          <w:rFonts w:cstheme="minorHAnsi"/>
          <w:color w:val="auto"/>
          <w:lang w:val="fr-FR"/>
        </w:rPr>
        <w:t>_</w:t>
      </w:r>
      <w:r w:rsidRPr="00130FFC">
        <w:rPr>
          <w:rStyle w:val="Odwoanieintensywne"/>
          <w:rFonts w:cstheme="minorHAnsi"/>
          <w:color w:val="auto"/>
          <w:lang w:val="fr-FR"/>
        </w:rPr>
        <w:t>_______________________________________</w:t>
      </w:r>
      <w:r w:rsidR="000E165D" w:rsidRPr="00130FFC">
        <w:rPr>
          <w:rStyle w:val="Odwoanieintensywne"/>
          <w:rFonts w:cstheme="minorHAnsi"/>
          <w:color w:val="auto"/>
          <w:lang w:val="fr-FR"/>
        </w:rPr>
        <w:br/>
      </w:r>
      <w:r w:rsidR="000E165D" w:rsidRPr="00130FFC">
        <w:rPr>
          <w:rFonts w:eastAsia="Times New Roman" w:cstheme="minorHAnsi"/>
          <w:lang w:val="fr-FR" w:eastAsia="fr-FR"/>
        </w:rPr>
        <w:t>(</w:t>
      </w:r>
      <w:r w:rsidR="00130FFC" w:rsidRPr="00130FFC">
        <w:rPr>
          <w:rFonts w:eastAsia="Times New Roman" w:cstheme="minorHAnsi"/>
          <w:lang w:val="fr-FR" w:eastAsia="fr-FR"/>
        </w:rPr>
        <w:t>Réunion de projet, conférence, séminaire, concert, autres</w:t>
      </w:r>
      <w:r w:rsidR="000E165D" w:rsidRPr="00130FFC">
        <w:rPr>
          <w:rFonts w:eastAsia="Times New Roman" w:cstheme="minorHAnsi"/>
          <w:lang w:val="fr-FR" w:eastAsia="fr-FR"/>
        </w:rPr>
        <w:t>)</w:t>
      </w:r>
    </w:p>
    <w:p w14:paraId="4B91F82E" w14:textId="77777777" w:rsidR="00DA594E" w:rsidRPr="00130FFC" w:rsidRDefault="00DA594E" w:rsidP="00DA594E">
      <w:pPr>
        <w:spacing w:after="120" w:line="240" w:lineRule="auto"/>
        <w:jc w:val="both"/>
        <w:rPr>
          <w:rStyle w:val="Odwoanieintensywne"/>
          <w:bCs w:val="0"/>
          <w:color w:val="1F3864" w:themeColor="accent1" w:themeShade="80"/>
          <w:sz w:val="14"/>
          <w:szCs w:val="14"/>
          <w:highlight w:val="lightGray"/>
          <w:lang w:val="fr-FR"/>
        </w:rPr>
      </w:pPr>
    </w:p>
    <w:p w14:paraId="282D11B3" w14:textId="63221B83" w:rsidR="000242A8" w:rsidRPr="00D57F6C" w:rsidRDefault="000242A8" w:rsidP="00DA594E">
      <w:pPr>
        <w:spacing w:after="120" w:line="240" w:lineRule="auto"/>
        <w:jc w:val="both"/>
        <w:rPr>
          <w:rFonts w:eastAsia="Times New Roman" w:cstheme="minorHAnsi"/>
          <w:b/>
          <w:color w:val="1F3864" w:themeColor="accent1" w:themeShade="80"/>
          <w:lang w:val="fr-FR" w:eastAsia="fr-FR"/>
        </w:rPr>
      </w:pPr>
      <w:r w:rsidRPr="00D57F6C">
        <w:rPr>
          <w:rStyle w:val="Odwoanieintensywne"/>
          <w:bCs w:val="0"/>
          <w:color w:val="1F3864" w:themeColor="accent1" w:themeShade="80"/>
          <w:highlight w:val="lightGray"/>
          <w:lang w:val="fr-FR"/>
        </w:rPr>
        <w:t>FORM</w:t>
      </w:r>
      <w:r w:rsidR="00130FFC" w:rsidRPr="00D57F6C">
        <w:rPr>
          <w:rStyle w:val="Odwoanieintensywne"/>
          <w:bCs w:val="0"/>
          <w:color w:val="1F3864" w:themeColor="accent1" w:themeShade="80"/>
          <w:highlight w:val="lightGray"/>
          <w:lang w:val="fr-FR"/>
        </w:rPr>
        <w:t>E</w:t>
      </w:r>
      <w:r w:rsidRPr="00D57F6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p w14:paraId="6A5A7F56" w14:textId="57631459" w:rsidR="000242A8" w:rsidRPr="00D57F6C" w:rsidRDefault="000242A8" w:rsidP="00DA594E">
      <w:pPr>
        <w:spacing w:before="100" w:beforeAutospacing="1" w:after="120" w:line="240" w:lineRule="auto"/>
        <w:jc w:val="both"/>
        <w:rPr>
          <w:rFonts w:eastAsia="Times New Roman" w:cstheme="minorHAnsi"/>
          <w:color w:val="538135" w:themeColor="accent6" w:themeShade="BF"/>
          <w:lang w:val="fr-FR" w:eastAsia="fr-FR"/>
        </w:rPr>
      </w:pPr>
      <w:r w:rsidRPr="00D57F6C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130FFC" w:rsidRPr="00D57F6C">
        <w:rPr>
          <w:rStyle w:val="Odwoanieintensywne"/>
          <w:rFonts w:cstheme="minorHAnsi"/>
          <w:color w:val="1F3864" w:themeColor="accent1" w:themeShade="80"/>
          <w:lang w:val="fr-FR"/>
        </w:rPr>
        <w:t>STATIONNAIRE</w:t>
      </w:r>
      <w:r w:rsidRPr="00D57F6C">
        <w:rPr>
          <w:rFonts w:eastAsia="Times New Roman" w:cstheme="minorHAnsi"/>
          <w:lang w:val="fr-FR" w:eastAsia="fr-FR"/>
        </w:rPr>
        <w:t xml:space="preserve"> </w:t>
      </w:r>
    </w:p>
    <w:p w14:paraId="2CD3FA4F" w14:textId="69E5BD04" w:rsidR="000242A8" w:rsidRPr="00D57F6C" w:rsidRDefault="000242A8" w:rsidP="00DA594E">
      <w:pPr>
        <w:spacing w:before="100" w:beforeAutospacing="1" w:after="120" w:line="240" w:lineRule="auto"/>
        <w:jc w:val="both"/>
        <w:rPr>
          <w:rFonts w:eastAsia="Times New Roman" w:cstheme="minorHAnsi"/>
          <w:i/>
          <w:iCs/>
          <w:lang w:val="fr-FR" w:eastAsia="fr-FR"/>
        </w:rPr>
      </w:pPr>
      <w:r w:rsidRPr="00D57F6C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130FFC" w:rsidRPr="00D57F6C">
        <w:rPr>
          <w:rStyle w:val="Odwoanieintensywne"/>
          <w:rFonts w:cstheme="minorHAnsi"/>
          <w:color w:val="1F3864" w:themeColor="accent1" w:themeShade="80"/>
          <w:lang w:val="fr-FR"/>
        </w:rPr>
        <w:t>À DISTANCE</w:t>
      </w:r>
      <w:r w:rsidRPr="00D57F6C">
        <w:rPr>
          <w:rFonts w:eastAsia="Times New Roman" w:cstheme="minorHAnsi"/>
          <w:i/>
          <w:iCs/>
          <w:lang w:val="fr-FR" w:eastAsia="fr-FR"/>
        </w:rPr>
        <w:t xml:space="preserve"> </w:t>
      </w:r>
    </w:p>
    <w:p w14:paraId="5B366A09" w14:textId="3B2D0058" w:rsidR="000242A8" w:rsidRPr="00D57F6C" w:rsidRDefault="000242A8" w:rsidP="00DA594E">
      <w:pPr>
        <w:spacing w:before="100" w:beforeAutospacing="1" w:after="120" w:line="240" w:lineRule="auto"/>
        <w:jc w:val="both"/>
        <w:rPr>
          <w:rFonts w:eastAsia="Times New Roman" w:cstheme="minorHAnsi"/>
          <w:lang w:val="fr-FR" w:eastAsia="fr-FR"/>
        </w:rPr>
      </w:pPr>
      <w:r w:rsidRPr="00D57F6C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130FFC" w:rsidRPr="00D57F6C">
        <w:rPr>
          <w:rStyle w:val="Odwoanieintensywne"/>
          <w:rFonts w:cstheme="minorHAnsi"/>
          <w:color w:val="1F3864" w:themeColor="accent1" w:themeShade="80"/>
          <w:lang w:val="fr-FR"/>
        </w:rPr>
        <w:t>HYBRIDE</w:t>
      </w:r>
      <w:r w:rsidRPr="00D57F6C">
        <w:rPr>
          <w:rFonts w:eastAsia="Times New Roman" w:cstheme="minorHAnsi"/>
          <w:lang w:val="fr-FR" w:eastAsia="fr-FR"/>
        </w:rPr>
        <w:t xml:space="preserve"> </w:t>
      </w:r>
    </w:p>
    <w:p w14:paraId="42A91F86" w14:textId="77777777" w:rsidR="00DB19C3" w:rsidRPr="00D57F6C" w:rsidRDefault="00DB19C3" w:rsidP="00DA594E">
      <w:pPr>
        <w:spacing w:after="120" w:line="240" w:lineRule="auto"/>
        <w:jc w:val="both"/>
        <w:rPr>
          <w:rStyle w:val="Odwoanieintensywne"/>
          <w:bCs w:val="0"/>
          <w:sz w:val="14"/>
          <w:szCs w:val="14"/>
          <w:highlight w:val="lightGray"/>
          <w:lang w:val="fr-FR"/>
        </w:rPr>
      </w:pPr>
    </w:p>
    <w:p w14:paraId="2561037C" w14:textId="6C49A5AB" w:rsidR="00B041C8" w:rsidRPr="00D57F6C" w:rsidRDefault="00130FFC" w:rsidP="00DA594E">
      <w:pPr>
        <w:spacing w:after="120" w:line="240" w:lineRule="auto"/>
        <w:jc w:val="both"/>
        <w:rPr>
          <w:rFonts w:eastAsia="Times New Roman" w:cstheme="minorHAnsi"/>
          <w:b/>
          <w:color w:val="1F3864" w:themeColor="accent1" w:themeShade="80"/>
          <w:lang w:val="fr-FR" w:eastAsia="fr-FR"/>
        </w:rPr>
      </w:pPr>
      <w:r w:rsidRPr="00D57F6C">
        <w:rPr>
          <w:rStyle w:val="Odwoanieintensywne"/>
          <w:bCs w:val="0"/>
          <w:color w:val="1F3864" w:themeColor="accent1" w:themeShade="80"/>
          <w:highlight w:val="lightGray"/>
          <w:lang w:val="fr-FR"/>
        </w:rPr>
        <w:t xml:space="preserve">NOMBRE PRÉVU DE PARTICIPANTS </w:t>
      </w:r>
      <w:r w:rsidR="00DB19C3" w:rsidRPr="00D57F6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B041C8" w:rsidRPr="00E21BD6" w14:paraId="59FD8A24" w14:textId="77777777" w:rsidTr="00D57F6C">
        <w:trPr>
          <w:trHeight w:val="611"/>
        </w:trPr>
        <w:tc>
          <w:tcPr>
            <w:tcW w:w="4106" w:type="dxa"/>
            <w:vAlign w:val="center"/>
          </w:tcPr>
          <w:p w14:paraId="15CF74BB" w14:textId="2B90E5C7" w:rsidR="000C2EA1" w:rsidRPr="00DA594E" w:rsidRDefault="00130FFC" w:rsidP="00D57F6C">
            <w:pPr>
              <w:spacing w:after="120"/>
              <w:rPr>
                <w:rFonts w:eastAsia="Times New Roman" w:cstheme="minorHAnsi"/>
                <w:bCs/>
                <w:lang w:eastAsia="fr-FR"/>
              </w:rPr>
            </w:pPr>
            <w:r>
              <w:rPr>
                <w:rFonts w:eastAsia="Times New Roman" w:cstheme="minorHAnsi"/>
                <w:bCs/>
                <w:lang w:eastAsia="fr-FR"/>
              </w:rPr>
              <w:t>E</w:t>
            </w:r>
            <w:r>
              <w:rPr>
                <w:rFonts w:eastAsia="Times New Roman"/>
                <w:lang w:eastAsia="fr-FR"/>
              </w:rPr>
              <w:t>n tout</w:t>
            </w:r>
            <w:r w:rsidR="00C300C1">
              <w:rPr>
                <w:rFonts w:eastAsia="Times New Roman" w:cstheme="minorHAnsi"/>
                <w:bCs/>
                <w:lang w:eastAsia="fr-FR"/>
              </w:rPr>
              <w:t>:</w:t>
            </w:r>
          </w:p>
        </w:tc>
        <w:tc>
          <w:tcPr>
            <w:tcW w:w="4956" w:type="dxa"/>
          </w:tcPr>
          <w:p w14:paraId="52BDE4C0" w14:textId="77777777" w:rsidR="00B041C8" w:rsidRPr="00E21BD6" w:rsidRDefault="00B041C8" w:rsidP="00DA594E">
            <w:pPr>
              <w:spacing w:after="120"/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</w:tr>
      <w:tr w:rsidR="00B041C8" w:rsidRPr="00E21BD6" w14:paraId="549DC2BB" w14:textId="77777777" w:rsidTr="00D57F6C">
        <w:trPr>
          <w:trHeight w:val="563"/>
        </w:trPr>
        <w:tc>
          <w:tcPr>
            <w:tcW w:w="4106" w:type="dxa"/>
            <w:vAlign w:val="center"/>
          </w:tcPr>
          <w:p w14:paraId="6EA97299" w14:textId="58EBD08B" w:rsidR="000C2EA1" w:rsidRPr="00E21BD6" w:rsidRDefault="00130FFC" w:rsidP="00D57F6C">
            <w:pPr>
              <w:spacing w:after="120"/>
              <w:rPr>
                <w:rFonts w:eastAsia="Times New Roman" w:cstheme="minorHAnsi"/>
                <w:bCs/>
                <w:lang w:eastAsia="fr-FR"/>
              </w:rPr>
            </w:pPr>
            <w:r w:rsidRPr="00130FFC">
              <w:rPr>
                <w:rFonts w:eastAsia="Times New Roman" w:cstheme="minorHAnsi"/>
                <w:bCs/>
                <w:lang w:eastAsia="fr-FR"/>
              </w:rPr>
              <w:t>Chercheurs non polonais</w:t>
            </w:r>
            <w:r w:rsidR="00B041C8" w:rsidRPr="00E21BD6">
              <w:rPr>
                <w:rFonts w:eastAsia="Times New Roman" w:cstheme="minorHAnsi"/>
                <w:bCs/>
                <w:color w:val="385623" w:themeColor="accent6" w:themeShade="80"/>
                <w:lang w:eastAsia="fr-FR"/>
              </w:rPr>
              <w:t xml:space="preserve"> </w:t>
            </w:r>
            <w:r w:rsidR="00B041C8" w:rsidRPr="000C2EA1">
              <w:rPr>
                <w:rFonts w:eastAsia="Times New Roman" w:cstheme="minorHAnsi"/>
                <w:bCs/>
                <w:lang w:eastAsia="fr-FR"/>
              </w:rPr>
              <w:t>(minimum 33%)</w:t>
            </w:r>
            <w:r w:rsidR="00C300C1">
              <w:rPr>
                <w:rFonts w:eastAsia="Times New Roman" w:cstheme="minorHAnsi"/>
                <w:bCs/>
                <w:lang w:eastAsia="fr-FR"/>
              </w:rPr>
              <w:t>:</w:t>
            </w:r>
          </w:p>
        </w:tc>
        <w:tc>
          <w:tcPr>
            <w:tcW w:w="4956" w:type="dxa"/>
          </w:tcPr>
          <w:p w14:paraId="759E4A85" w14:textId="77777777" w:rsidR="00B041C8" w:rsidRPr="00E21BD6" w:rsidRDefault="00B041C8" w:rsidP="00DA594E">
            <w:pPr>
              <w:spacing w:after="120"/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</w:tr>
    </w:tbl>
    <w:p w14:paraId="3DCD959A" w14:textId="448927F9" w:rsidR="00DB19C3" w:rsidRPr="00DA594E" w:rsidRDefault="00DB19C3" w:rsidP="00DA594E">
      <w:pPr>
        <w:spacing w:after="120" w:line="240" w:lineRule="auto"/>
        <w:jc w:val="both"/>
        <w:rPr>
          <w:rStyle w:val="Odwoanieintensywne"/>
          <w:rFonts w:eastAsia="Times New Roman" w:cstheme="minorHAnsi"/>
          <w:b w:val="0"/>
          <w:bCs w:val="0"/>
          <w:smallCaps w:val="0"/>
          <w:sz w:val="14"/>
          <w:szCs w:val="14"/>
          <w:lang w:eastAsia="fr-FR"/>
        </w:rPr>
      </w:pPr>
    </w:p>
    <w:p w14:paraId="32513A4A" w14:textId="18FB76BB" w:rsidR="00B041C8" w:rsidRPr="00130FFC" w:rsidRDefault="00130FFC" w:rsidP="00F66AF8">
      <w:pPr>
        <w:spacing w:after="0" w:line="240" w:lineRule="auto"/>
        <w:rPr>
          <w:rStyle w:val="Odwoanieintensywne"/>
          <w:rFonts w:cstheme="minorHAnsi"/>
          <w:color w:val="1F3864" w:themeColor="accent1" w:themeShade="80"/>
        </w:rPr>
      </w:pPr>
      <w:r w:rsidRPr="00130FFC">
        <w:rPr>
          <w:rStyle w:val="Odwoanieintensywne"/>
          <w:rFonts w:cstheme="minorHAnsi"/>
          <w:color w:val="002060"/>
          <w:highlight w:val="lightGray"/>
        </w:rPr>
        <w:t>DATE PROPOS</w:t>
      </w:r>
      <w:r w:rsidRPr="00130FFC">
        <w:rPr>
          <w:rFonts w:cstheme="minorHAnsi"/>
          <w:b/>
          <w:smallCaps/>
          <w:color w:val="002060"/>
          <w:spacing w:val="5"/>
          <w:highlight w:val="lightGray"/>
        </w:rPr>
        <w:t>ÉE</w:t>
      </w:r>
      <w:r w:rsidRPr="00130FFC">
        <w:rPr>
          <w:rStyle w:val="Odwoanieintensywne"/>
          <w:rFonts w:cstheme="minorHAnsi"/>
          <w:color w:val="002060"/>
          <w:highlight w:val="lightGray"/>
        </w:rPr>
        <w:t xml:space="preserve"> D’</w:t>
      </w:r>
      <w:bookmarkStart w:id="2" w:name="_Hlk108612188"/>
      <w:r w:rsidRPr="00130FFC">
        <w:rPr>
          <w:rStyle w:val="Odwoanieintensywne"/>
          <w:rFonts w:cstheme="minorHAnsi"/>
          <w:color w:val="002060"/>
          <w:highlight w:val="lightGray"/>
        </w:rPr>
        <w:t>É</w:t>
      </w:r>
      <w:bookmarkEnd w:id="2"/>
      <w:r w:rsidRPr="00130FFC">
        <w:rPr>
          <w:rStyle w:val="Odwoanieintensywne"/>
          <w:rFonts w:cstheme="minorHAnsi"/>
          <w:color w:val="002060"/>
          <w:highlight w:val="lightGray"/>
        </w:rPr>
        <w:t>VÉNEMENT</w:t>
      </w:r>
      <w:r w:rsidR="00DB19C3" w:rsidRPr="00130FFC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6A0EA8C2" w14:textId="4AD62471" w:rsidR="00E21BD6" w:rsidRPr="00130FFC" w:rsidRDefault="00130FFC" w:rsidP="00DA594E">
      <w:pPr>
        <w:spacing w:after="120"/>
        <w:rPr>
          <w:lang w:val="fr-FR"/>
        </w:rPr>
      </w:pPr>
      <w:r w:rsidRPr="00130FFC">
        <w:rPr>
          <w:lang w:val="fr-FR"/>
        </w:rPr>
        <w:t xml:space="preserve">Veuillez choisir des dates entre avril et juin ou septembre et novembre </w:t>
      </w:r>
    </w:p>
    <w:p w14:paraId="24280C7B" w14:textId="77777777" w:rsidR="00DB19C3" w:rsidRPr="00D57F6C" w:rsidRDefault="00DB19C3" w:rsidP="00DA594E">
      <w:pPr>
        <w:spacing w:after="120"/>
        <w:rPr>
          <w:rStyle w:val="Odwoanieintensywne"/>
          <w:rFonts w:cstheme="minorHAnsi"/>
          <w:color w:val="auto"/>
          <w:lang w:val="fr-FR"/>
        </w:rPr>
      </w:pPr>
      <w:r w:rsidRPr="00D57F6C">
        <w:rPr>
          <w:rStyle w:val="Odwoanieintensywne"/>
          <w:rFonts w:cstheme="minorHAnsi"/>
          <w:color w:val="auto"/>
          <w:lang w:val="fr-FR"/>
        </w:rPr>
        <w:t>______________________________________________________________________________</w:t>
      </w:r>
    </w:p>
    <w:p w14:paraId="70B87EF7" w14:textId="77777777" w:rsidR="000242A8" w:rsidRPr="00D57F6C" w:rsidRDefault="000242A8" w:rsidP="00DA594E">
      <w:pPr>
        <w:spacing w:after="120" w:line="240" w:lineRule="auto"/>
        <w:rPr>
          <w:rStyle w:val="Odwoanieintensywne"/>
          <w:rFonts w:cstheme="minorHAnsi"/>
          <w:color w:val="1F3864" w:themeColor="accent1" w:themeShade="80"/>
          <w:sz w:val="14"/>
          <w:szCs w:val="14"/>
          <w:highlight w:val="lightGray"/>
          <w:lang w:val="fr-FR"/>
        </w:rPr>
      </w:pPr>
    </w:p>
    <w:p w14:paraId="05860CAC" w14:textId="2F006B81" w:rsidR="000242A8" w:rsidRPr="00D57F6C" w:rsidRDefault="00130FFC" w:rsidP="00DA594E">
      <w:pPr>
        <w:spacing w:after="120" w:line="240" w:lineRule="auto"/>
        <w:rPr>
          <w:rStyle w:val="Odwoanieintensywne"/>
          <w:rFonts w:cstheme="minorHAnsi"/>
          <w:color w:val="1F3864" w:themeColor="accent1" w:themeShade="80"/>
          <w:lang w:val="fr-FR"/>
        </w:rPr>
      </w:pPr>
      <w:r w:rsidRPr="00D57F6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 xml:space="preserve">NOMBRE DE JOURS </w:t>
      </w:r>
      <w:r w:rsidR="000242A8" w:rsidRPr="00D57F6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p w14:paraId="2D025452" w14:textId="08293F1A" w:rsidR="000242A8" w:rsidRPr="00D57F6C" w:rsidRDefault="000242A8" w:rsidP="00DA594E">
      <w:pPr>
        <w:spacing w:after="120"/>
        <w:rPr>
          <w:rStyle w:val="Odwoanieintensywne"/>
          <w:rFonts w:cstheme="minorHAnsi"/>
          <w:color w:val="auto"/>
          <w:lang w:val="fr-FR"/>
        </w:rPr>
      </w:pPr>
      <w:r w:rsidRPr="00D57F6C">
        <w:rPr>
          <w:rStyle w:val="Odwoanieintensywne"/>
          <w:rFonts w:cstheme="minorHAnsi"/>
          <w:color w:val="auto"/>
          <w:lang w:val="fr-FR"/>
        </w:rPr>
        <w:t>______________________________________________________________________________</w:t>
      </w:r>
    </w:p>
    <w:p w14:paraId="69D7B714" w14:textId="77777777" w:rsidR="000242A8" w:rsidRPr="00D57F6C" w:rsidRDefault="000242A8" w:rsidP="00DA594E">
      <w:pPr>
        <w:spacing w:after="120"/>
        <w:rPr>
          <w:rStyle w:val="Odwoanieintensywne"/>
          <w:rFonts w:cstheme="minorHAnsi"/>
          <w:sz w:val="14"/>
          <w:szCs w:val="14"/>
          <w:highlight w:val="lightGray"/>
          <w:lang w:val="fr-FR"/>
        </w:rPr>
      </w:pPr>
    </w:p>
    <w:p w14:paraId="3EE29296" w14:textId="4E0030FC" w:rsidR="00B041C8" w:rsidRPr="00130FFC" w:rsidRDefault="00130FFC" w:rsidP="00DA594E">
      <w:pPr>
        <w:spacing w:after="120"/>
        <w:rPr>
          <w:rStyle w:val="Odwoanieintensywne"/>
          <w:rFonts w:cstheme="minorHAnsi"/>
          <w:bCs w:val="0"/>
          <w:color w:val="1F3864" w:themeColor="accent1" w:themeShade="80"/>
          <w:lang w:val="fr-FR"/>
        </w:rPr>
      </w:pPr>
      <w:r w:rsidRPr="00130FFC">
        <w:rPr>
          <w:rFonts w:cstheme="minorHAnsi"/>
          <w:b/>
          <w:color w:val="002060"/>
          <w:highlight w:val="lightGray"/>
          <w:lang w:val="fr-FR"/>
        </w:rPr>
        <w:t>LIEU DE L’</w:t>
      </w:r>
      <w:bookmarkStart w:id="3" w:name="_Hlk108615420"/>
      <w:r w:rsidRPr="00130FFC">
        <w:rPr>
          <w:rStyle w:val="Odwoanieintensywne"/>
          <w:rFonts w:cstheme="minorHAnsi"/>
          <w:color w:val="002060"/>
          <w:highlight w:val="lightGray"/>
          <w:lang w:val="fr-FR"/>
        </w:rPr>
        <w:t>É</w:t>
      </w:r>
      <w:bookmarkEnd w:id="3"/>
      <w:r w:rsidRPr="00130FFC">
        <w:rPr>
          <w:rStyle w:val="Odwoanieintensywne"/>
          <w:rFonts w:cstheme="minorHAnsi"/>
          <w:color w:val="002060"/>
          <w:highlight w:val="lightGray"/>
          <w:lang w:val="fr-FR"/>
        </w:rPr>
        <w:t>V</w:t>
      </w:r>
      <w:bookmarkStart w:id="4" w:name="_Hlk108614131"/>
      <w:r w:rsidRPr="00130FFC">
        <w:rPr>
          <w:rStyle w:val="Odwoanieintensywne"/>
          <w:rFonts w:cstheme="minorHAnsi"/>
          <w:color w:val="002060"/>
          <w:highlight w:val="lightGray"/>
          <w:lang w:val="fr-FR"/>
        </w:rPr>
        <w:t>É</w:t>
      </w:r>
      <w:bookmarkEnd w:id="4"/>
      <w:r w:rsidRPr="00130FFC">
        <w:rPr>
          <w:rStyle w:val="Odwoanieintensywne"/>
          <w:rFonts w:cstheme="minorHAnsi"/>
          <w:color w:val="002060"/>
          <w:highlight w:val="lightGray"/>
          <w:lang w:val="fr-FR"/>
        </w:rPr>
        <w:t>NEMENT</w:t>
      </w:r>
      <w:r w:rsidRPr="00130FF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 xml:space="preserve"> </w:t>
      </w:r>
      <w:r w:rsidR="000242A8" w:rsidRPr="00130FF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(</w:t>
      </w:r>
      <w:r w:rsidRPr="00130FF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 xml:space="preserve">au moins un jour de l'événement doit se dérouler au centre scientifique </w:t>
      </w:r>
      <w:r w:rsidR="002C58F2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APS</w:t>
      </w:r>
      <w:r w:rsidR="000242A8" w:rsidRPr="00130FF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)</w:t>
      </w:r>
      <w:r w:rsidR="00DB19C3" w:rsidRPr="00130FFC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p w14:paraId="151E6CB8" w14:textId="0C0561CE" w:rsidR="00B041C8" w:rsidRPr="00130FFC" w:rsidRDefault="00E21BD6" w:rsidP="00DA594E">
      <w:pPr>
        <w:spacing w:after="120"/>
        <w:rPr>
          <w:rStyle w:val="Odwoanieintensywne"/>
          <w:rFonts w:cstheme="minorHAnsi"/>
          <w:b w:val="0"/>
          <w:bCs w:val="0"/>
          <w:smallCaps w:val="0"/>
          <w:color w:val="1F3864" w:themeColor="accent1" w:themeShade="80"/>
          <w:lang w:val="fr-FR"/>
        </w:rPr>
      </w:pPr>
      <w:r w:rsidRPr="00130FFC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130FFC" w:rsidRPr="00130FFC">
        <w:rPr>
          <w:rStyle w:val="Odwoanieintensywne"/>
          <w:rFonts w:cstheme="minorHAnsi"/>
          <w:color w:val="1F3864" w:themeColor="accent1" w:themeShade="80"/>
          <w:lang w:val="fr-FR"/>
        </w:rPr>
        <w:t xml:space="preserve">ACADÉMIE POLONAISE DES SCIENCES </w:t>
      </w:r>
      <w:r w:rsidR="00130FFC">
        <w:rPr>
          <w:rStyle w:val="Odwoanieintensywne"/>
          <w:rFonts w:cstheme="minorHAnsi"/>
          <w:color w:val="1F3864" w:themeColor="accent1" w:themeShade="80"/>
          <w:lang w:val="fr-FR"/>
        </w:rPr>
        <w:t xml:space="preserve">CENTRE SCIENTIFIQUE A PARIS </w:t>
      </w:r>
      <w:r w:rsidR="008D6C5A" w:rsidRPr="00130FFC">
        <w:rPr>
          <w:rStyle w:val="Odwoanieintensywne"/>
          <w:rFonts w:cstheme="minorHAnsi"/>
          <w:color w:val="1F3864" w:themeColor="accent1" w:themeShade="80"/>
          <w:lang w:val="fr-FR"/>
        </w:rPr>
        <w:t>(</w:t>
      </w:r>
      <w:r w:rsidRPr="00130FFC">
        <w:rPr>
          <w:rStyle w:val="Odwoanieintensywne"/>
          <w:rFonts w:cstheme="minorHAnsi"/>
          <w:color w:val="1F3864" w:themeColor="accent1" w:themeShade="80"/>
          <w:lang w:val="fr-FR"/>
        </w:rPr>
        <w:t xml:space="preserve">74 </w:t>
      </w:r>
      <w:r w:rsidR="008D6C5A" w:rsidRPr="00130FFC">
        <w:rPr>
          <w:rStyle w:val="Odwoanieintensywne"/>
          <w:rFonts w:cstheme="minorHAnsi"/>
          <w:color w:val="1F3864" w:themeColor="accent1" w:themeShade="80"/>
          <w:lang w:val="fr-FR"/>
        </w:rPr>
        <w:t>rue Lauriston</w:t>
      </w:r>
      <w:r w:rsidR="00DB19C3" w:rsidRPr="00130FFC">
        <w:rPr>
          <w:rStyle w:val="Odwoanieintensywne"/>
          <w:rFonts w:cstheme="minorHAnsi"/>
          <w:color w:val="1F3864" w:themeColor="accent1" w:themeShade="80"/>
          <w:lang w:val="fr-FR"/>
        </w:rPr>
        <w:t>, 75116 P</w:t>
      </w:r>
      <w:r w:rsidR="008D6C5A" w:rsidRPr="00130FFC">
        <w:rPr>
          <w:rStyle w:val="Odwoanieintensywne"/>
          <w:rFonts w:cstheme="minorHAnsi"/>
          <w:color w:val="1F3864" w:themeColor="accent1" w:themeShade="80"/>
          <w:lang w:val="fr-FR"/>
        </w:rPr>
        <w:t>aris)</w:t>
      </w:r>
    </w:p>
    <w:p w14:paraId="4B3D9BB8" w14:textId="1FB8BFCE" w:rsidR="00B041C8" w:rsidRPr="00D84CBE" w:rsidRDefault="00E21BD6" w:rsidP="00DA594E">
      <w:pPr>
        <w:spacing w:after="120"/>
        <w:rPr>
          <w:rStyle w:val="Odwoanieintensywne"/>
          <w:rFonts w:cstheme="minorHAnsi"/>
          <w:color w:val="auto"/>
          <w:lang w:val="fr-FR"/>
        </w:rPr>
      </w:pPr>
      <w:r w:rsidRPr="00D84CBE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D84CBE" w:rsidRPr="00D84CBE">
        <w:rPr>
          <w:rStyle w:val="Odwoanieintensywne"/>
          <w:rFonts w:cstheme="minorHAnsi"/>
          <w:color w:val="1F3864" w:themeColor="accent1" w:themeShade="80"/>
          <w:lang w:val="fr-FR"/>
        </w:rPr>
        <w:t>AUTRE</w:t>
      </w:r>
      <w:r w:rsidR="00D57F6C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  <w:r w:rsidR="00A35687" w:rsidRPr="00D84CBE">
        <w:rPr>
          <w:rStyle w:val="Odwoanieintensywne"/>
          <w:rFonts w:cstheme="minorHAnsi"/>
          <w:color w:val="1F3864" w:themeColor="accent1" w:themeShade="80"/>
          <w:lang w:val="fr-FR"/>
        </w:rPr>
        <w:t xml:space="preserve">: </w:t>
      </w:r>
      <w:r w:rsidR="00B041C8" w:rsidRPr="00D84CBE">
        <w:rPr>
          <w:rStyle w:val="Odwoanieintensywne"/>
          <w:rFonts w:cstheme="minorHAnsi"/>
          <w:color w:val="auto"/>
          <w:lang w:val="fr-FR"/>
        </w:rPr>
        <w:t>_</w:t>
      </w:r>
      <w:r w:rsidR="00DB19C3" w:rsidRPr="00D84CBE">
        <w:rPr>
          <w:rStyle w:val="Odwoanieintensywne"/>
          <w:rFonts w:cstheme="minorHAnsi"/>
          <w:color w:val="auto"/>
          <w:lang w:val="fr-FR"/>
        </w:rPr>
        <w:t>_______________________________________________________________________</w:t>
      </w:r>
    </w:p>
    <w:p w14:paraId="158BC99F" w14:textId="77777777" w:rsidR="00B041C8" w:rsidRPr="00D84CBE" w:rsidRDefault="00B041C8" w:rsidP="00DA594E">
      <w:pPr>
        <w:spacing w:after="120"/>
        <w:rPr>
          <w:rStyle w:val="Odwoanieintensywne"/>
          <w:rFonts w:cstheme="minorHAnsi"/>
          <w:b w:val="0"/>
          <w:sz w:val="14"/>
          <w:szCs w:val="14"/>
          <w:lang w:val="fr-FR"/>
        </w:rPr>
      </w:pPr>
    </w:p>
    <w:p w14:paraId="4F3CB56B" w14:textId="77777777" w:rsidR="0051462B" w:rsidRPr="00D84CBE" w:rsidRDefault="0051462B" w:rsidP="00DA594E">
      <w:pPr>
        <w:spacing w:after="120"/>
        <w:rPr>
          <w:rStyle w:val="Odwoanieintensywne"/>
          <w:rFonts w:cstheme="minorHAnsi"/>
          <w:b w:val="0"/>
          <w:sz w:val="14"/>
          <w:szCs w:val="14"/>
          <w:lang w:val="fr-FR"/>
        </w:rPr>
      </w:pPr>
    </w:p>
    <w:p w14:paraId="58F3E803" w14:textId="77777777" w:rsidR="0051462B" w:rsidRPr="00D84CBE" w:rsidRDefault="0051462B" w:rsidP="00DA594E">
      <w:pPr>
        <w:spacing w:after="120"/>
        <w:rPr>
          <w:rStyle w:val="Odwoanieintensywne"/>
          <w:rFonts w:cstheme="minorHAnsi"/>
          <w:b w:val="0"/>
          <w:sz w:val="14"/>
          <w:szCs w:val="14"/>
          <w:lang w:val="fr-FR"/>
        </w:rPr>
      </w:pPr>
    </w:p>
    <w:p w14:paraId="2EC2A231" w14:textId="02E0416B" w:rsidR="00B041C8" w:rsidRPr="00D84CBE" w:rsidRDefault="00D84CBE" w:rsidP="00DA594E">
      <w:pPr>
        <w:spacing w:after="120"/>
        <w:rPr>
          <w:rStyle w:val="Odwoanieintensywne"/>
          <w:rFonts w:cstheme="minorHAnsi"/>
          <w:bCs w:val="0"/>
          <w:color w:val="1F3864" w:themeColor="accent1" w:themeShade="80"/>
          <w:lang w:val="fr-FR"/>
        </w:rPr>
      </w:pPr>
      <w:r w:rsidRPr="00842CDA">
        <w:rPr>
          <w:rStyle w:val="Odwoanieintensywne"/>
          <w:rFonts w:cstheme="minorHAnsi"/>
          <w:color w:val="002060"/>
          <w:highlight w:val="lightGray"/>
          <w:lang w:val="fr-FR"/>
        </w:rPr>
        <w:lastRenderedPageBreak/>
        <w:t xml:space="preserve">LANGUE </w:t>
      </w:r>
      <w:r w:rsidRPr="00D84CBE">
        <w:rPr>
          <w:rStyle w:val="Odwoanieintensywne"/>
          <w:rFonts w:cstheme="minorHAnsi"/>
          <w:color w:val="002060"/>
          <w:highlight w:val="lightGray"/>
          <w:lang w:val="fr-FR"/>
        </w:rPr>
        <w:t>D’ÉVÉNEMENT</w:t>
      </w:r>
      <w:r w:rsidR="00B041C8" w:rsidRPr="00D84CBE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p w14:paraId="7BD50BF0" w14:textId="60256B36" w:rsidR="00B041C8" w:rsidRPr="00D84CBE" w:rsidRDefault="00E21BD6" w:rsidP="00DA594E">
      <w:pPr>
        <w:spacing w:after="120"/>
        <w:rPr>
          <w:rStyle w:val="Odwoanieintensywne"/>
          <w:rFonts w:cstheme="minorHAnsi"/>
          <w:b w:val="0"/>
          <w:caps/>
          <w:smallCaps w:val="0"/>
          <w:color w:val="1F3864" w:themeColor="accent1" w:themeShade="80"/>
          <w:lang w:val="fr-FR"/>
        </w:rPr>
      </w:pPr>
      <w:r w:rsidRPr="00D84CBE">
        <w:rPr>
          <w:rStyle w:val="Odwoanieintensywne"/>
          <w:rFonts w:cstheme="minorHAnsi"/>
          <w:color w:val="1F3864" w:themeColor="accent1" w:themeShade="80"/>
          <w:lang w:val="fr-FR"/>
        </w:rPr>
        <w:t xml:space="preserve">□ </w:t>
      </w:r>
      <w:r w:rsidR="00D84CBE" w:rsidRPr="00D84CBE">
        <w:rPr>
          <w:rStyle w:val="Odwoanieintensywne"/>
          <w:rFonts w:cstheme="minorHAnsi"/>
          <w:color w:val="1F3864" w:themeColor="accent1" w:themeShade="80"/>
          <w:lang w:val="fr-FR"/>
        </w:rPr>
        <w:t>FRANÇAIS</w:t>
      </w:r>
      <w:r w:rsidRPr="00D84CBE">
        <w:rPr>
          <w:rStyle w:val="Odwoanieintensywne"/>
          <w:rFonts w:cstheme="minorHAnsi"/>
          <w:color w:val="1F3864" w:themeColor="accent1" w:themeShade="80"/>
          <w:lang w:val="fr-FR"/>
        </w:rPr>
        <w:tab/>
      </w:r>
      <w:r w:rsidR="007D0CC4" w:rsidRPr="00D84CBE">
        <w:rPr>
          <w:rStyle w:val="Odwoanieintensywne"/>
          <w:rFonts w:cstheme="minorHAnsi"/>
          <w:color w:val="1F3864" w:themeColor="accent1" w:themeShade="80"/>
          <w:lang w:val="fr-FR"/>
        </w:rPr>
        <w:tab/>
      </w:r>
      <w:r w:rsidR="007D0CC4" w:rsidRPr="00D84CBE">
        <w:rPr>
          <w:rStyle w:val="Odwoanieintensywne"/>
          <w:rFonts w:cstheme="minorHAnsi"/>
          <w:color w:val="1F3864" w:themeColor="accent1" w:themeShade="80"/>
          <w:lang w:val="fr-FR"/>
        </w:rPr>
        <w:tab/>
      </w:r>
      <w:r w:rsidRPr="00D84CBE">
        <w:rPr>
          <w:rStyle w:val="Odwoanieintensywne"/>
          <w:rFonts w:cstheme="minorHAnsi"/>
          <w:color w:val="1F3864" w:themeColor="accent1" w:themeShade="80"/>
          <w:lang w:val="fr-FR"/>
        </w:rPr>
        <w:tab/>
        <w:t xml:space="preserve">□ </w:t>
      </w:r>
      <w:r w:rsidR="00D84CBE">
        <w:rPr>
          <w:rStyle w:val="Odwoanieintensywne"/>
          <w:rFonts w:cstheme="minorHAnsi"/>
          <w:color w:val="1F3864" w:themeColor="accent1" w:themeShade="80"/>
          <w:lang w:val="fr-FR"/>
        </w:rPr>
        <w:t>ANGLAIS</w:t>
      </w:r>
    </w:p>
    <w:p w14:paraId="0CA51F87" w14:textId="77777777" w:rsidR="00E21BD6" w:rsidRPr="00D84CBE" w:rsidRDefault="00E21BD6" w:rsidP="00DA594E">
      <w:pPr>
        <w:spacing w:after="120" w:line="240" w:lineRule="auto"/>
        <w:jc w:val="both"/>
        <w:rPr>
          <w:rStyle w:val="Odwoanieintensywne"/>
          <w:rFonts w:cstheme="minorHAnsi"/>
          <w:caps/>
          <w:color w:val="1F3864" w:themeColor="accent1" w:themeShade="80"/>
          <w:sz w:val="14"/>
          <w:szCs w:val="14"/>
          <w:lang w:val="fr-FR"/>
        </w:rPr>
      </w:pPr>
    </w:p>
    <w:p w14:paraId="29A5C306" w14:textId="34A0F164" w:rsidR="00CC758A" w:rsidRPr="00D84CBE" w:rsidRDefault="00D84CBE" w:rsidP="00DA594E">
      <w:pPr>
        <w:spacing w:after="120" w:line="240" w:lineRule="auto"/>
        <w:jc w:val="both"/>
        <w:rPr>
          <w:rStyle w:val="Odwoanieintensywne"/>
          <w:rFonts w:cstheme="minorHAnsi"/>
          <w:bCs w:val="0"/>
          <w:caps/>
          <w:smallCaps w:val="0"/>
          <w:color w:val="1F3864" w:themeColor="accent1" w:themeShade="80"/>
          <w:lang w:val="fr-FR"/>
        </w:rPr>
      </w:pPr>
      <w:r w:rsidRPr="00842CDA">
        <w:rPr>
          <w:rStyle w:val="Odwoanieintensywne"/>
          <w:rFonts w:cstheme="minorHAnsi"/>
          <w:caps/>
          <w:color w:val="002060"/>
          <w:highlight w:val="lightGray"/>
          <w:lang w:val="fr-FR"/>
        </w:rPr>
        <w:t>noms des PRINCIPAUX intervenants PROPOSÉS et leurs affiliations</w:t>
      </w:r>
      <w:r w:rsidR="00B041C8"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>*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"/>
        <w:gridCol w:w="4110"/>
        <w:gridCol w:w="4531"/>
      </w:tblGrid>
      <w:tr w:rsidR="00CC758A" w14:paraId="4CF0F31A" w14:textId="77777777" w:rsidTr="00CC758A">
        <w:trPr>
          <w:trHeight w:val="561"/>
        </w:trPr>
        <w:tc>
          <w:tcPr>
            <w:tcW w:w="421" w:type="dxa"/>
            <w:vAlign w:val="center"/>
          </w:tcPr>
          <w:p w14:paraId="7A9C89E0" w14:textId="77777777" w:rsidR="00CC758A" w:rsidRPr="00D84CBE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  <w:highlight w:val="lightGray"/>
              </w:rPr>
            </w:pPr>
          </w:p>
        </w:tc>
        <w:tc>
          <w:tcPr>
            <w:tcW w:w="4110" w:type="dxa"/>
            <w:vAlign w:val="center"/>
          </w:tcPr>
          <w:p w14:paraId="626253BA" w14:textId="15BA7AD6" w:rsidR="00CC758A" w:rsidRDefault="00D84CBE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  <w:highlight w:val="lightGray"/>
              </w:rPr>
            </w:pPr>
            <w:r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NOM ET PRENOM</w:t>
            </w:r>
          </w:p>
        </w:tc>
        <w:tc>
          <w:tcPr>
            <w:tcW w:w="4531" w:type="dxa"/>
            <w:vAlign w:val="center"/>
          </w:tcPr>
          <w:p w14:paraId="7133026D" w14:textId="577AEE3D" w:rsid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  <w:highlight w:val="lightGray"/>
              </w:rPr>
            </w:pPr>
            <w:r w:rsidRPr="0093122B"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AF</w:t>
            </w:r>
            <w:r w:rsidR="00D84CBE"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F</w:t>
            </w:r>
            <w:r w:rsidRPr="0093122B"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ILIA</w:t>
            </w:r>
            <w:r w:rsidR="00D84CBE"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TION</w:t>
            </w:r>
          </w:p>
        </w:tc>
      </w:tr>
      <w:tr w:rsidR="00CC758A" w:rsidRPr="00CC758A" w14:paraId="1BFB79BD" w14:textId="77777777" w:rsidTr="00CC758A">
        <w:trPr>
          <w:trHeight w:val="555"/>
        </w:trPr>
        <w:tc>
          <w:tcPr>
            <w:tcW w:w="421" w:type="dxa"/>
            <w:vAlign w:val="center"/>
          </w:tcPr>
          <w:p w14:paraId="52AB0EAD" w14:textId="5E3DF8D1" w:rsidR="00CC758A" w:rsidRP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  <w:r w:rsidRPr="00CC758A">
              <w:rPr>
                <w:rStyle w:val="Odwoanieintensywne"/>
                <w:rFonts w:cstheme="minorHAnsi"/>
                <w:caps/>
                <w:color w:val="1F3864" w:themeColor="accent1" w:themeShade="80"/>
              </w:rPr>
              <w:t>1.</w:t>
            </w:r>
          </w:p>
        </w:tc>
        <w:tc>
          <w:tcPr>
            <w:tcW w:w="4110" w:type="dxa"/>
          </w:tcPr>
          <w:p w14:paraId="075EE1B6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  <w:tc>
          <w:tcPr>
            <w:tcW w:w="4531" w:type="dxa"/>
          </w:tcPr>
          <w:p w14:paraId="5E05B4F1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</w:tr>
      <w:tr w:rsidR="00CC758A" w:rsidRPr="00CC758A" w14:paraId="1543DFDC" w14:textId="77777777" w:rsidTr="00CC758A">
        <w:trPr>
          <w:trHeight w:val="549"/>
        </w:trPr>
        <w:tc>
          <w:tcPr>
            <w:tcW w:w="421" w:type="dxa"/>
            <w:vAlign w:val="center"/>
          </w:tcPr>
          <w:p w14:paraId="197A08A0" w14:textId="52F51E3B" w:rsidR="00CC758A" w:rsidRP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  <w:r w:rsidRPr="00CC758A">
              <w:rPr>
                <w:rStyle w:val="Odwoanieintensywne"/>
                <w:rFonts w:cstheme="minorHAnsi"/>
                <w:caps/>
                <w:color w:val="1F3864" w:themeColor="accent1" w:themeShade="80"/>
              </w:rPr>
              <w:t>2.</w:t>
            </w:r>
          </w:p>
        </w:tc>
        <w:tc>
          <w:tcPr>
            <w:tcW w:w="4110" w:type="dxa"/>
          </w:tcPr>
          <w:p w14:paraId="79A9A81B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  <w:tc>
          <w:tcPr>
            <w:tcW w:w="4531" w:type="dxa"/>
          </w:tcPr>
          <w:p w14:paraId="7CA306AC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</w:tr>
      <w:tr w:rsidR="00CC758A" w:rsidRPr="00CC758A" w14:paraId="3632ED7D" w14:textId="77777777" w:rsidTr="00CC758A">
        <w:trPr>
          <w:trHeight w:val="549"/>
        </w:trPr>
        <w:tc>
          <w:tcPr>
            <w:tcW w:w="421" w:type="dxa"/>
            <w:vAlign w:val="center"/>
          </w:tcPr>
          <w:p w14:paraId="04300F59" w14:textId="4A13273C" w:rsidR="00CC758A" w:rsidRP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  <w:r>
              <w:rPr>
                <w:rStyle w:val="Odwoanieintensywne"/>
                <w:rFonts w:cstheme="minorHAnsi"/>
                <w:caps/>
                <w:color w:val="1F3864" w:themeColor="accent1" w:themeShade="80"/>
              </w:rPr>
              <w:t>…</w:t>
            </w:r>
          </w:p>
        </w:tc>
        <w:tc>
          <w:tcPr>
            <w:tcW w:w="4110" w:type="dxa"/>
          </w:tcPr>
          <w:p w14:paraId="42C989C5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  <w:tc>
          <w:tcPr>
            <w:tcW w:w="4531" w:type="dxa"/>
          </w:tcPr>
          <w:p w14:paraId="48B72C7F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</w:tr>
    </w:tbl>
    <w:p w14:paraId="12AC9A05" w14:textId="77777777" w:rsidR="00CC758A" w:rsidRPr="00DA594E" w:rsidRDefault="00CC758A" w:rsidP="00DA594E">
      <w:pPr>
        <w:spacing w:after="120"/>
        <w:rPr>
          <w:rStyle w:val="Odwoanieintensywne"/>
          <w:rFonts w:cstheme="minorHAnsi"/>
          <w:caps/>
          <w:color w:val="1F3864" w:themeColor="accent1" w:themeShade="80"/>
          <w:sz w:val="14"/>
          <w:szCs w:val="14"/>
        </w:rPr>
      </w:pPr>
    </w:p>
    <w:p w14:paraId="5E626D37" w14:textId="418E9506" w:rsidR="00B041C8" w:rsidRPr="00D84CBE" w:rsidRDefault="00D84CBE" w:rsidP="00DA594E">
      <w:pPr>
        <w:spacing w:after="120"/>
        <w:rPr>
          <w:rStyle w:val="Odwoanieintensywne"/>
          <w:rFonts w:cstheme="minorHAnsi"/>
          <w:caps/>
          <w:color w:val="1F3864" w:themeColor="accent1" w:themeShade="80"/>
          <w:lang w:val="fr-FR"/>
        </w:rPr>
      </w:pPr>
      <w:r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 xml:space="preserve">RÉSUMÉ </w:t>
      </w:r>
      <w:r w:rsidRPr="00CE5F05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EN FRANÇAIS ET/OU EN ANGLAIS</w:t>
      </w:r>
      <w:r w:rsidR="00866E18" w:rsidRPr="00D84CBE">
        <w:rPr>
          <w:rStyle w:val="Odwoanieintensywne"/>
          <w:rFonts w:cstheme="minorHAnsi"/>
          <w:caps/>
          <w:color w:val="FF0000"/>
          <w:highlight w:val="lightGray"/>
          <w:lang w:val="fr-FR"/>
        </w:rPr>
        <w:t xml:space="preserve"> </w:t>
      </w:r>
      <w:r w:rsidR="00866E18"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>(</w:t>
      </w:r>
      <w:r w:rsidRPr="00D84CBE">
        <w:rPr>
          <w:rStyle w:val="Odwoanieintensywne"/>
          <w:rFonts w:cstheme="minorHAnsi"/>
          <w:caps/>
          <w:color w:val="1F4E79" w:themeColor="accent5" w:themeShade="80"/>
          <w:highlight w:val="lightGray"/>
          <w:lang w:val="fr-FR"/>
        </w:rPr>
        <w:t>1500 CARACTÈRES MAXIMUM</w:t>
      </w:r>
      <w:r w:rsidR="00866E18"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>)</w:t>
      </w:r>
      <w:r w:rsidR="00B041C8"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>*</w:t>
      </w:r>
    </w:p>
    <w:p w14:paraId="0D451E05" w14:textId="016F044B" w:rsidR="00866E18" w:rsidRPr="00D84CBE" w:rsidRDefault="00D84CBE" w:rsidP="00DA594E">
      <w:pPr>
        <w:spacing w:after="120"/>
        <w:rPr>
          <w:b/>
          <w:bCs/>
          <w:lang w:val="fr-FR"/>
        </w:rPr>
      </w:pPr>
      <w:r w:rsidRPr="00D84CBE">
        <w:rPr>
          <w:b/>
          <w:bCs/>
          <w:lang w:val="fr-FR"/>
        </w:rPr>
        <w:t>FR.</w:t>
      </w:r>
      <w:r w:rsidR="00866E18" w:rsidRPr="00D84CBE">
        <w:rPr>
          <w:b/>
          <w:bCs/>
          <w:lang w:val="fr-FR"/>
        </w:rPr>
        <w:t>:</w:t>
      </w:r>
    </w:p>
    <w:p w14:paraId="2C165DA9" w14:textId="77777777" w:rsidR="00866E18" w:rsidRDefault="00866E18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  <w:lang w:val="fr-FR"/>
        </w:rPr>
      </w:pPr>
    </w:p>
    <w:p w14:paraId="776D6439" w14:textId="77777777" w:rsidR="00F322C9" w:rsidRDefault="00F322C9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  <w:lang w:val="fr-FR"/>
        </w:rPr>
      </w:pPr>
    </w:p>
    <w:p w14:paraId="497E13A6" w14:textId="77777777" w:rsidR="00F322C9" w:rsidRPr="00D84CBE" w:rsidRDefault="00F322C9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  <w:lang w:val="fr-FR"/>
        </w:rPr>
      </w:pPr>
    </w:p>
    <w:p w14:paraId="781F6F68" w14:textId="77777777" w:rsidR="00842CDA" w:rsidRPr="00D84CBE" w:rsidRDefault="00842CDA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Fonts w:cstheme="minorHAnsi"/>
          <w:lang w:val="fr-FR"/>
        </w:rPr>
      </w:pPr>
    </w:p>
    <w:p w14:paraId="7888F601" w14:textId="77777777" w:rsidR="00866E18" w:rsidRPr="00D84CBE" w:rsidRDefault="00866E18" w:rsidP="00DA594E">
      <w:pPr>
        <w:spacing w:after="120"/>
        <w:jc w:val="both"/>
        <w:rPr>
          <w:rStyle w:val="Odwoanieintensywne"/>
          <w:rFonts w:cstheme="minorHAnsi"/>
          <w:caps/>
          <w:sz w:val="4"/>
          <w:szCs w:val="4"/>
          <w:highlight w:val="lightGray"/>
          <w:lang w:val="fr-FR"/>
        </w:rPr>
      </w:pPr>
    </w:p>
    <w:p w14:paraId="7DC50BD5" w14:textId="0BE30836" w:rsidR="00866E18" w:rsidRPr="00D84CBE" w:rsidRDefault="00D84CBE" w:rsidP="00DA594E">
      <w:pPr>
        <w:spacing w:after="120"/>
        <w:rPr>
          <w:b/>
          <w:bCs/>
          <w:lang w:val="fr-FR"/>
        </w:rPr>
      </w:pPr>
      <w:r w:rsidRPr="00D84CBE">
        <w:rPr>
          <w:b/>
          <w:bCs/>
          <w:lang w:val="fr-FR"/>
        </w:rPr>
        <w:t>EN.</w:t>
      </w:r>
      <w:r w:rsidR="00866E18" w:rsidRPr="00D84CBE">
        <w:rPr>
          <w:b/>
          <w:bCs/>
          <w:lang w:val="fr-FR"/>
        </w:rPr>
        <w:t xml:space="preserve">: </w:t>
      </w:r>
    </w:p>
    <w:p w14:paraId="0B63EDA8" w14:textId="77777777" w:rsidR="00866E18" w:rsidRDefault="00866E18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  <w:lang w:val="fr-FR"/>
        </w:rPr>
      </w:pPr>
    </w:p>
    <w:p w14:paraId="3D8466C7" w14:textId="77777777" w:rsidR="00F322C9" w:rsidRDefault="00F322C9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  <w:lang w:val="fr-FR"/>
        </w:rPr>
      </w:pPr>
    </w:p>
    <w:p w14:paraId="05F6BF29" w14:textId="77777777" w:rsidR="00F322C9" w:rsidRPr="00D84CBE" w:rsidRDefault="00F322C9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  <w:lang w:val="fr-FR"/>
        </w:rPr>
      </w:pPr>
    </w:p>
    <w:p w14:paraId="452B4379" w14:textId="77777777" w:rsidR="00866E18" w:rsidRPr="00D84CBE" w:rsidRDefault="00866E18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Fonts w:cstheme="minorHAnsi"/>
          <w:lang w:val="fr-FR"/>
        </w:rPr>
      </w:pPr>
    </w:p>
    <w:p w14:paraId="36232812" w14:textId="77777777" w:rsidR="00866E18" w:rsidRPr="00D84CBE" w:rsidRDefault="00866E18" w:rsidP="00DA594E">
      <w:pPr>
        <w:spacing w:after="120"/>
        <w:jc w:val="both"/>
        <w:rPr>
          <w:rStyle w:val="Odwoanieintensywne"/>
          <w:rFonts w:cstheme="minorHAnsi"/>
          <w:caps/>
          <w:sz w:val="14"/>
          <w:szCs w:val="14"/>
          <w:highlight w:val="lightGray"/>
          <w:lang w:val="fr-FR"/>
        </w:rPr>
      </w:pPr>
    </w:p>
    <w:p w14:paraId="6C47536F" w14:textId="435FFFFD" w:rsidR="00C80081" w:rsidRPr="00D84CBE" w:rsidRDefault="00D84CBE" w:rsidP="00DA594E">
      <w:pPr>
        <w:spacing w:after="120"/>
        <w:rPr>
          <w:rFonts w:cstheme="minorHAnsi"/>
          <w:b/>
          <w:bCs/>
          <w:caps/>
          <w:smallCaps/>
          <w:color w:val="1F3864" w:themeColor="accent1" w:themeShade="80"/>
          <w:spacing w:val="5"/>
          <w:lang w:val="fr-FR"/>
        </w:rPr>
      </w:pPr>
      <w:r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>JUSTIFICATION DE L'ORGANISATION DE L'ÉVÉNEMENT</w:t>
      </w:r>
      <w:r w:rsidR="00CC758A"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 xml:space="preserve"> </w:t>
      </w:r>
      <w:r w:rsidR="00C80081"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>(</w:t>
      </w:r>
      <w:r w:rsidRPr="00D84CBE">
        <w:rPr>
          <w:rStyle w:val="Odwoanieintensywne"/>
          <w:rFonts w:cstheme="minorHAnsi"/>
          <w:caps/>
          <w:color w:val="1F4E79" w:themeColor="accent5" w:themeShade="80"/>
          <w:highlight w:val="lightGray"/>
          <w:lang w:val="fr-FR"/>
        </w:rPr>
        <w:t>1500 CARACTÈRES MAXIMUM</w:t>
      </w:r>
      <w:r w:rsidR="00C80081" w:rsidRPr="00D84CBE">
        <w:rPr>
          <w:rStyle w:val="Odwoanieintensywne"/>
          <w:rFonts w:cstheme="minorHAnsi"/>
          <w:caps/>
          <w:color w:val="1F3864" w:themeColor="accent1" w:themeShade="80"/>
          <w:highlight w:val="lightGray"/>
          <w:lang w:val="fr-FR"/>
        </w:rPr>
        <w:t>)</w:t>
      </w:r>
    </w:p>
    <w:p w14:paraId="6FDCC3F7" w14:textId="77777777" w:rsidR="00C80081" w:rsidRPr="00D84CBE" w:rsidRDefault="00C80081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cstheme="minorHAnsi"/>
          <w:lang w:val="fr-FR"/>
        </w:rPr>
      </w:pPr>
    </w:p>
    <w:p w14:paraId="353C7E9B" w14:textId="77777777" w:rsidR="00C80081" w:rsidRDefault="00C80081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cstheme="minorHAnsi"/>
          <w:lang w:val="fr-FR"/>
        </w:rPr>
      </w:pPr>
    </w:p>
    <w:p w14:paraId="18C8116B" w14:textId="77777777" w:rsidR="00F322C9" w:rsidRDefault="00F322C9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cstheme="minorHAnsi"/>
          <w:lang w:val="fr-FR"/>
        </w:rPr>
      </w:pPr>
    </w:p>
    <w:p w14:paraId="04E5B84C" w14:textId="77777777" w:rsidR="00F322C9" w:rsidRPr="00D84CBE" w:rsidRDefault="00F322C9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cstheme="minorHAnsi"/>
          <w:lang w:val="fr-FR"/>
        </w:rPr>
      </w:pPr>
    </w:p>
    <w:p w14:paraId="4F51E073" w14:textId="77777777" w:rsidR="00757DB1" w:rsidRPr="00D84CBE" w:rsidRDefault="00757DB1" w:rsidP="00DA594E">
      <w:pPr>
        <w:spacing w:after="120"/>
        <w:rPr>
          <w:rStyle w:val="Odwoanieintensywne"/>
          <w:rFonts w:cstheme="minorHAnsi"/>
          <w:color w:val="1F3864" w:themeColor="accent1" w:themeShade="80"/>
          <w:sz w:val="14"/>
          <w:szCs w:val="14"/>
          <w:highlight w:val="lightGray"/>
          <w:lang w:val="fr-FR"/>
        </w:rPr>
      </w:pPr>
    </w:p>
    <w:p w14:paraId="06EABD37" w14:textId="77777777" w:rsidR="00D84CBE" w:rsidRPr="00D84CBE" w:rsidRDefault="00D84CBE" w:rsidP="00D84CBE">
      <w:pPr>
        <w:spacing w:after="0"/>
        <w:rPr>
          <w:rStyle w:val="Odwoanieintensywne"/>
          <w:rFonts w:cstheme="minorHAnsi"/>
          <w:color w:val="1F3864" w:themeColor="accent1" w:themeShade="80"/>
          <w:lang w:val="fr-FR"/>
        </w:rPr>
      </w:pPr>
      <w:r w:rsidRPr="00D84CBE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LA PUBLICATION DES INTERVENTIONS DE LA CONFÉRENCE EST-ELLE PRÉVUE ?*</w:t>
      </w:r>
      <w:r w:rsidRPr="00D84CBE">
        <w:rPr>
          <w:rStyle w:val="Odwoanieintensywne"/>
          <w:rFonts w:cstheme="minorHAnsi"/>
          <w:color w:val="1F3864" w:themeColor="accent1" w:themeShade="80"/>
          <w:lang w:val="fr-FR"/>
        </w:rPr>
        <w:t xml:space="preserve"> </w:t>
      </w:r>
    </w:p>
    <w:p w14:paraId="7B2CF2B3" w14:textId="77777777" w:rsidR="00D84CBE" w:rsidRPr="00D57F6C" w:rsidRDefault="00D84CBE" w:rsidP="00D84CBE">
      <w:pPr>
        <w:spacing w:after="0"/>
        <w:rPr>
          <w:lang w:val="fr-FR"/>
        </w:rPr>
      </w:pPr>
      <w:r w:rsidRPr="00D57F6C">
        <w:rPr>
          <w:lang w:val="fr-FR"/>
        </w:rPr>
        <w:t>Si oui, veuillez indiquer le type de publication (publication post-conférence, revue internationale/nationale/locale, monographie, etc.).</w:t>
      </w:r>
    </w:p>
    <w:p w14:paraId="7C0C896C" w14:textId="526D56FB" w:rsidR="00757DB1" w:rsidRPr="00D57F6C" w:rsidRDefault="00757DB1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lang w:val="fr-FR"/>
        </w:rPr>
      </w:pPr>
      <w:r w:rsidRPr="00D57F6C">
        <w:rPr>
          <w:rStyle w:val="Odwoanieintensywne"/>
          <w:rFonts w:cstheme="minorHAnsi"/>
          <w:color w:val="auto"/>
          <w:lang w:val="fr-FR"/>
        </w:rPr>
        <w:t>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908F95" w14:textId="77777777" w:rsidR="00F66AF8" w:rsidRPr="00D57F6C" w:rsidRDefault="00F66AF8" w:rsidP="00DA594E">
      <w:pPr>
        <w:spacing w:after="120"/>
        <w:rPr>
          <w:rStyle w:val="Odwoanieintensywne"/>
          <w:rFonts w:cstheme="minorHAnsi"/>
          <w:color w:val="1F3864" w:themeColor="accent1" w:themeShade="80"/>
          <w:sz w:val="14"/>
          <w:szCs w:val="14"/>
          <w:highlight w:val="lightGray"/>
          <w:lang w:val="fr-FR"/>
        </w:rPr>
      </w:pPr>
    </w:p>
    <w:p w14:paraId="574B0C76" w14:textId="571693C1" w:rsidR="00F66AF8" w:rsidRPr="002C58F2" w:rsidRDefault="002C58F2" w:rsidP="00F66AF8">
      <w:pPr>
        <w:spacing w:after="0"/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</w:pPr>
      <w:r w:rsidRPr="002C58F2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lastRenderedPageBreak/>
        <w:t xml:space="preserve">CONTRIBUTION FINANCIÈRE DU DEMANDEUR (SANS APS) </w:t>
      </w:r>
      <w:r w:rsidR="00C80081" w:rsidRPr="002C58F2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p w14:paraId="04F41988" w14:textId="7EC40D7E" w:rsidR="00DA594E" w:rsidRPr="002C58F2" w:rsidRDefault="002C58F2" w:rsidP="00DA594E">
      <w:pPr>
        <w:spacing w:after="120"/>
        <w:rPr>
          <w:rFonts w:cstheme="minorHAnsi"/>
          <w:iCs/>
          <w:lang w:val="fr-FR"/>
        </w:rPr>
      </w:pPr>
      <w:r w:rsidRPr="002C58F2">
        <w:rPr>
          <w:rFonts w:cstheme="minorHAnsi"/>
          <w:iCs/>
          <w:lang w:val="fr-FR"/>
        </w:rPr>
        <w:t>Veuillez indiquer les montants précis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1"/>
        <w:gridCol w:w="4726"/>
      </w:tblGrid>
      <w:tr w:rsidR="0093122B" w:rsidRPr="0093122B" w14:paraId="5A205FDA" w14:textId="77777777" w:rsidTr="00D501E9">
        <w:trPr>
          <w:trHeight w:val="5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6A2DF3" w14:textId="4BDDA348" w:rsidR="00493B1D" w:rsidRPr="0093122B" w:rsidRDefault="002C58F2" w:rsidP="00DA594E">
            <w:pPr>
              <w:spacing w:after="120" w:line="240" w:lineRule="auto"/>
              <w:jc w:val="center"/>
              <w:rPr>
                <w:rFonts w:cstheme="minorHAnsi"/>
                <w:b/>
                <w:bCs/>
                <w:iCs/>
                <w:color w:val="1F3864" w:themeColor="accent1" w:themeShade="80"/>
                <w:lang w:val="fr-FR"/>
              </w:rPr>
            </w:pPr>
            <w:r w:rsidRPr="002C58F2">
              <w:rPr>
                <w:rFonts w:cstheme="minorHAnsi"/>
                <w:b/>
                <w:bCs/>
                <w:iCs/>
                <w:color w:val="1F3864" w:themeColor="accent1" w:themeShade="80"/>
                <w:lang w:val="fr-FR"/>
              </w:rPr>
              <w:t>TYPE DE DEPENSES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F098BC" w14:textId="3A067CE2" w:rsidR="00493B1D" w:rsidRPr="0093122B" w:rsidRDefault="002C58F2" w:rsidP="00DA594E">
            <w:pPr>
              <w:spacing w:after="120" w:line="240" w:lineRule="auto"/>
              <w:jc w:val="center"/>
              <w:rPr>
                <w:rFonts w:cstheme="minorHAnsi"/>
                <w:b/>
                <w:bCs/>
                <w:iCs/>
                <w:color w:val="1F3864" w:themeColor="accent1" w:themeShade="80"/>
              </w:rPr>
            </w:pPr>
            <w:r w:rsidRPr="002C58F2">
              <w:rPr>
                <w:rFonts w:cstheme="minorHAnsi"/>
                <w:b/>
                <w:bCs/>
                <w:iCs/>
                <w:color w:val="1F3864" w:themeColor="accent1" w:themeShade="80"/>
              </w:rPr>
              <w:t>LE MONTANT [</w:t>
            </w:r>
            <w:r>
              <w:rPr>
                <w:rFonts w:cstheme="minorHAnsi"/>
                <w:b/>
                <w:bCs/>
                <w:iCs/>
                <w:color w:val="1F3864" w:themeColor="accent1" w:themeShade="80"/>
              </w:rPr>
              <w:t>EUR</w:t>
            </w:r>
            <w:r w:rsidRPr="002C58F2">
              <w:rPr>
                <w:rFonts w:cstheme="minorHAnsi"/>
                <w:b/>
                <w:bCs/>
                <w:iCs/>
                <w:color w:val="1F3864" w:themeColor="accent1" w:themeShade="80"/>
              </w:rPr>
              <w:t>]</w:t>
            </w:r>
          </w:p>
        </w:tc>
      </w:tr>
      <w:tr w:rsidR="00493B1D" w:rsidRPr="00BE57B5" w14:paraId="69D587EA" w14:textId="77777777" w:rsidTr="00D501E9">
        <w:trPr>
          <w:trHeight w:val="673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CD74" w14:textId="1EE2119E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  <w:r w:rsidRPr="00BE57B5">
              <w:rPr>
                <w:rFonts w:cstheme="minorHAnsi"/>
                <w:iCs/>
              </w:rPr>
              <w:t>Noclegi</w:t>
            </w:r>
            <w:r w:rsidR="00BE57B5">
              <w:rPr>
                <w:rFonts w:cstheme="minorHAnsi"/>
                <w:iCs/>
              </w:rPr>
              <w:t>:</w:t>
            </w:r>
          </w:p>
          <w:p w14:paraId="4B3C0A5A" w14:textId="1CB0D68D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279A9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  <w:p w14:paraId="39681AB6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</w:tr>
      <w:tr w:rsidR="00493B1D" w:rsidRPr="00BE57B5" w14:paraId="2E594F46" w14:textId="77777777" w:rsidTr="00D501E9">
        <w:trPr>
          <w:trHeight w:val="6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C0701" w14:textId="5F881332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  <w:color w:val="538135" w:themeColor="accent6" w:themeShade="BF"/>
                <w:lang w:val="en-US"/>
              </w:rPr>
            </w:pPr>
            <w:r w:rsidRPr="00BE57B5">
              <w:rPr>
                <w:rFonts w:cstheme="minorHAnsi"/>
                <w:iCs/>
                <w:lang w:val="en-US"/>
              </w:rPr>
              <w:t>Transport</w:t>
            </w:r>
            <w:r w:rsidR="00BE57B5">
              <w:rPr>
                <w:rFonts w:cstheme="minorHAnsi"/>
                <w:iCs/>
                <w:lang w:val="en-US"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D8237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  <w:lang w:val="en-US"/>
              </w:rPr>
            </w:pPr>
          </w:p>
        </w:tc>
      </w:tr>
      <w:tr w:rsidR="00493B1D" w:rsidRPr="00BE57B5" w14:paraId="590EFE99" w14:textId="77777777" w:rsidTr="00D501E9">
        <w:trPr>
          <w:trHeight w:val="835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2FB5C" w14:textId="090CA6C9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  <w:lang w:val="fr-FR"/>
              </w:rPr>
            </w:pPr>
            <w:proofErr w:type="spellStart"/>
            <w:r w:rsidRPr="00BE57B5">
              <w:rPr>
                <w:rFonts w:cstheme="minorHAnsi"/>
                <w:iCs/>
                <w:lang w:val="fr-FR"/>
              </w:rPr>
              <w:t>Materiały</w:t>
            </w:r>
            <w:proofErr w:type="spellEnd"/>
            <w:r w:rsidRPr="00BE57B5">
              <w:rPr>
                <w:rFonts w:cstheme="minorHAnsi"/>
                <w:iCs/>
                <w:lang w:val="fr-FR"/>
              </w:rPr>
              <w:t xml:space="preserve"> </w:t>
            </w:r>
            <w:proofErr w:type="spellStart"/>
            <w:r w:rsidRPr="00BE57B5">
              <w:rPr>
                <w:rFonts w:cstheme="minorHAnsi"/>
                <w:iCs/>
                <w:lang w:val="fr-FR"/>
              </w:rPr>
              <w:t>promocyjne</w:t>
            </w:r>
            <w:proofErr w:type="spellEnd"/>
            <w:r w:rsidR="00BE57B5">
              <w:rPr>
                <w:rFonts w:cstheme="minorHAnsi"/>
                <w:iCs/>
                <w:lang w:val="fr-FR"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B3DCE" w14:textId="77777777" w:rsidR="00493B1D" w:rsidRPr="00BE57B5" w:rsidRDefault="00493B1D" w:rsidP="00DA594E">
            <w:pPr>
              <w:spacing w:after="120"/>
              <w:rPr>
                <w:rFonts w:cstheme="minorHAnsi"/>
                <w:iCs/>
                <w:lang w:val="fr-FR"/>
              </w:rPr>
            </w:pPr>
          </w:p>
        </w:tc>
      </w:tr>
      <w:tr w:rsidR="00493B1D" w:rsidRPr="00BE57B5" w14:paraId="25CE5DC3" w14:textId="77777777" w:rsidTr="00D501E9">
        <w:trPr>
          <w:trHeight w:val="704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F2080" w14:textId="43378168" w:rsidR="00BE57B5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  <w:r w:rsidRPr="00BE57B5">
              <w:rPr>
                <w:rFonts w:cstheme="minorHAnsi"/>
                <w:iCs/>
              </w:rPr>
              <w:t>Posiłki</w:t>
            </w:r>
            <w:r w:rsidR="00BE57B5">
              <w:rPr>
                <w:rFonts w:cstheme="minorHAnsi"/>
                <w:iCs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A5F4D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  <w:p w14:paraId="38A4D00D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</w:tr>
      <w:tr w:rsidR="00493B1D" w:rsidRPr="00BE57B5" w14:paraId="491C2609" w14:textId="77777777" w:rsidTr="00D501E9">
        <w:trPr>
          <w:trHeight w:val="68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AF91" w14:textId="2A79EA34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  <w:r w:rsidRPr="00BE57B5">
              <w:rPr>
                <w:rFonts w:cstheme="minorHAnsi"/>
                <w:iCs/>
              </w:rPr>
              <w:t>Przerwa kawowa</w:t>
            </w:r>
            <w:r w:rsidR="00BE57B5">
              <w:rPr>
                <w:rFonts w:cstheme="minorHAnsi"/>
                <w:iCs/>
              </w:rPr>
              <w:t>:</w:t>
            </w:r>
          </w:p>
          <w:p w14:paraId="78EFCFE9" w14:textId="3AEF3E17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  <w:color w:val="538135" w:themeColor="accent6" w:themeShade="BF"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8DBC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</w:tr>
      <w:tr w:rsidR="00BE57B5" w:rsidRPr="00BE57B5" w14:paraId="51AAFF57" w14:textId="77777777" w:rsidTr="00D501E9">
        <w:trPr>
          <w:trHeight w:val="6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3CE6A" w14:textId="77777777" w:rsidR="00BE57B5" w:rsidRPr="00BE57B5" w:rsidRDefault="00BE57B5" w:rsidP="00DA594E">
            <w:pPr>
              <w:spacing w:after="120"/>
              <w:rPr>
                <w:rFonts w:cstheme="minorHAnsi"/>
                <w:b/>
                <w:bCs/>
                <w:smallCaps/>
                <w:spacing w:val="5"/>
                <w:lang w:val="fr-FR"/>
              </w:rPr>
            </w:pPr>
            <w:r w:rsidRPr="00BE57B5">
              <w:rPr>
                <w:rFonts w:cstheme="minorHAnsi"/>
                <w:iCs/>
                <w:lang w:val="en-US"/>
              </w:rPr>
              <w:t>Inne:</w:t>
            </w:r>
            <w:r w:rsidRPr="00DB19C3">
              <w:rPr>
                <w:rStyle w:val="Odwoanieintensywne"/>
                <w:rFonts w:cstheme="minorHAnsi"/>
                <w:color w:val="auto"/>
                <w:lang w:val="fr-FR"/>
              </w:rPr>
              <w:t xml:space="preserve"> ____________________________________</w:t>
            </w:r>
          </w:p>
          <w:p w14:paraId="29E265D7" w14:textId="77777777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  <w:lang w:val="en-US"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BED3" w14:textId="77777777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  <w:p w14:paraId="0CCA8DB5" w14:textId="77777777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</w:tr>
    </w:tbl>
    <w:p w14:paraId="5F80FF26" w14:textId="48C1250E" w:rsidR="00DA594E" w:rsidRDefault="00D57F6C" w:rsidP="00DA594E">
      <w:pPr>
        <w:spacing w:after="120"/>
        <w:jc w:val="both"/>
        <w:rPr>
          <w:rFonts w:cstheme="minorHAnsi"/>
          <w:b/>
          <w:bCs/>
          <w:iCs/>
          <w:color w:val="FF0000"/>
          <w:sz w:val="20"/>
          <w:szCs w:val="20"/>
          <w:lang w:val="fr-FR"/>
        </w:rPr>
      </w:pPr>
      <w:r w:rsidRPr="00D57F6C">
        <w:rPr>
          <w:rFonts w:cstheme="minorHAnsi"/>
          <w:b/>
          <w:bCs/>
          <w:iCs/>
          <w:color w:val="FF0000"/>
          <w:sz w:val="20"/>
          <w:szCs w:val="20"/>
          <w:lang w:val="fr-FR"/>
        </w:rPr>
        <w:t xml:space="preserve">LA CONTRIBUTION FINANCIÈRE DE L'ACADÉMIE POLONAISE DES SCIENCES CENTRE </w:t>
      </w:r>
      <w:r w:rsidRPr="00D57F6C">
        <w:rPr>
          <w:rFonts w:cstheme="minorHAnsi"/>
          <w:b/>
          <w:bCs/>
          <w:iCs/>
          <w:color w:val="FF0000"/>
          <w:sz w:val="20"/>
          <w:szCs w:val="20"/>
          <w:lang w:val="fr-FR"/>
        </w:rPr>
        <w:t>SCIENTIFIQUE</w:t>
      </w:r>
      <w:r w:rsidRPr="00D57F6C">
        <w:rPr>
          <w:rFonts w:cstheme="minorHAnsi"/>
          <w:b/>
          <w:bCs/>
          <w:iCs/>
          <w:color w:val="FF0000"/>
          <w:sz w:val="20"/>
          <w:szCs w:val="20"/>
          <w:lang w:val="fr-FR"/>
        </w:rPr>
        <w:t xml:space="preserve"> À </w:t>
      </w:r>
      <w:r w:rsidRPr="00D57F6C">
        <w:rPr>
          <w:rFonts w:cstheme="minorHAnsi"/>
          <w:b/>
          <w:bCs/>
          <w:iCs/>
          <w:color w:val="FF0000"/>
          <w:sz w:val="20"/>
          <w:szCs w:val="20"/>
          <w:lang w:val="fr-FR"/>
        </w:rPr>
        <w:t>PARIS</w:t>
      </w:r>
      <w:r w:rsidRPr="00D57F6C">
        <w:rPr>
          <w:rFonts w:cstheme="minorHAnsi"/>
          <w:b/>
          <w:bCs/>
          <w:iCs/>
          <w:color w:val="FF0000"/>
          <w:sz w:val="20"/>
          <w:szCs w:val="20"/>
          <w:lang w:val="fr-FR"/>
        </w:rPr>
        <w:t xml:space="preserve"> SERA DÉTERMINÉE INDIVIDUELLEMENT, EN FONCTION DE L'ÉVALUATION DU CONTENU DE LA PROPOSITION D'ÉVÉNEMENT.</w:t>
      </w:r>
    </w:p>
    <w:p w14:paraId="47514BBB" w14:textId="77777777" w:rsidR="00D57F6C" w:rsidRPr="00D57F6C" w:rsidRDefault="00D57F6C" w:rsidP="00DA594E">
      <w:pPr>
        <w:spacing w:after="120"/>
        <w:jc w:val="both"/>
        <w:rPr>
          <w:rFonts w:cstheme="minorHAnsi"/>
          <w:iCs/>
          <w:sz w:val="14"/>
          <w:szCs w:val="14"/>
          <w:lang w:val="fr-FR"/>
        </w:rPr>
      </w:pPr>
    </w:p>
    <w:p w14:paraId="49CD7550" w14:textId="01E2FD1F" w:rsidR="00E21BD6" w:rsidRPr="0093122B" w:rsidRDefault="00886CDD" w:rsidP="00DA594E">
      <w:pPr>
        <w:spacing w:after="120"/>
        <w:ind w:right="283"/>
        <w:jc w:val="both"/>
        <w:rPr>
          <w:rFonts w:cstheme="minorHAnsi"/>
          <w:i/>
          <w:smallCaps/>
          <w:color w:val="1F3864" w:themeColor="accent1" w:themeShade="80"/>
          <w:spacing w:val="5"/>
        </w:rPr>
      </w:pPr>
      <w:r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PROSIMY O AKCEPTACJĘ PONIŻSZYCH KLAUZUL</w:t>
      </w:r>
      <w:r w:rsidR="005B05BE">
        <w:rPr>
          <w:rStyle w:val="Odwoanieintensywne"/>
          <w:rFonts w:cstheme="minorHAnsi"/>
          <w:color w:val="1F3864" w:themeColor="accent1" w:themeShade="80"/>
          <w:highlight w:val="lightGray"/>
        </w:rPr>
        <w:t>:</w:t>
      </w:r>
      <w:r w:rsidR="00D06ED5"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116B766B" w14:textId="37EBC9B2" w:rsidR="00E21BD6" w:rsidRPr="00D57F6C" w:rsidRDefault="00E21BD6" w:rsidP="00DA594E">
      <w:pPr>
        <w:spacing w:after="120" w:line="360" w:lineRule="auto"/>
        <w:jc w:val="both"/>
        <w:rPr>
          <w:rFonts w:cstheme="minorHAnsi"/>
          <w:i/>
          <w:color w:val="1F4E79" w:themeColor="accent5" w:themeShade="80"/>
          <w:lang w:val="fr-FR"/>
        </w:rPr>
      </w:pPr>
      <w:r w:rsidRPr="00E21BD6">
        <w:rPr>
          <w:rFonts w:cstheme="minorHAnsi"/>
        </w:rPr>
        <w:sym w:font="Webdings" w:char="F063"/>
      </w:r>
      <w:r w:rsidRPr="00D57F6C">
        <w:rPr>
          <w:rFonts w:cstheme="minorHAnsi"/>
          <w:lang w:val="fr-FR"/>
        </w:rPr>
        <w:t xml:space="preserve">  </w:t>
      </w:r>
      <w:r w:rsidR="00D57F6C" w:rsidRPr="00D57F6C">
        <w:rPr>
          <w:rFonts w:cstheme="minorHAnsi"/>
          <w:lang w:val="fr-FR"/>
        </w:rPr>
        <w:t xml:space="preserve">Je déclare avoir lu et accepté le règlement relatif à la soumission de propositions pour la </w:t>
      </w:r>
      <w:proofErr w:type="spellStart"/>
      <w:r w:rsidR="00D57F6C" w:rsidRPr="00D57F6C">
        <w:rPr>
          <w:rFonts w:cstheme="minorHAnsi"/>
          <w:lang w:val="fr-FR"/>
        </w:rPr>
        <w:t>co</w:t>
      </w:r>
      <w:proofErr w:type="spellEnd"/>
      <w:r w:rsidR="00D57F6C" w:rsidRPr="00D57F6C">
        <w:rPr>
          <w:rFonts w:cstheme="minorHAnsi"/>
          <w:lang w:val="fr-FR"/>
        </w:rPr>
        <w:t>-organisation d'événements.</w:t>
      </w:r>
    </w:p>
    <w:p w14:paraId="20AF2B88" w14:textId="54E9690B" w:rsidR="00886CDD" w:rsidRPr="00D57F6C" w:rsidRDefault="00E21BD6" w:rsidP="00DA594E">
      <w:pPr>
        <w:spacing w:after="120" w:line="360" w:lineRule="auto"/>
        <w:jc w:val="both"/>
        <w:rPr>
          <w:rFonts w:cstheme="minorHAnsi"/>
          <w:i/>
          <w:color w:val="538135" w:themeColor="accent6" w:themeShade="BF"/>
          <w:lang w:val="fr-FR"/>
        </w:rPr>
      </w:pPr>
      <w:r w:rsidRPr="00E21BD6">
        <w:rPr>
          <w:rFonts w:cstheme="minorHAnsi"/>
        </w:rPr>
        <w:sym w:font="Webdings" w:char="F063"/>
      </w:r>
      <w:r w:rsidRPr="00D57F6C">
        <w:rPr>
          <w:rFonts w:cstheme="minorHAnsi"/>
          <w:lang w:val="fr-FR"/>
        </w:rPr>
        <w:t xml:space="preserve"> </w:t>
      </w:r>
      <w:r w:rsidR="00D57F6C" w:rsidRPr="00D57F6C">
        <w:rPr>
          <w:rFonts w:cstheme="minorHAnsi"/>
          <w:lang w:val="fr-FR"/>
        </w:rPr>
        <w:t>J'accepte qu'une réduction de la contribution propre déclarée par le proposant au cours de la phase de réalisation de l'événement puisse entraîner l'annulation de celui-ci</w:t>
      </w:r>
      <w:r w:rsidR="00DA594E" w:rsidRPr="00D57F6C">
        <w:rPr>
          <w:rFonts w:cstheme="minorHAnsi"/>
          <w:lang w:val="fr-FR"/>
        </w:rPr>
        <w:t>.</w:t>
      </w:r>
    </w:p>
    <w:p w14:paraId="0A7BA58F" w14:textId="734FE54F" w:rsidR="00A35687" w:rsidRPr="00D57F6C" w:rsidRDefault="00C5069E" w:rsidP="00DA594E">
      <w:pPr>
        <w:spacing w:after="120" w:line="360" w:lineRule="auto"/>
        <w:jc w:val="both"/>
        <w:rPr>
          <w:rFonts w:cstheme="minorHAnsi"/>
          <w:lang w:val="fr-FR"/>
        </w:rPr>
      </w:pPr>
      <w:r w:rsidRPr="00E21BD6">
        <w:rPr>
          <w:rFonts w:cstheme="minorHAnsi"/>
        </w:rPr>
        <w:sym w:font="Webdings" w:char="F063"/>
      </w:r>
      <w:r w:rsidRPr="00D57F6C">
        <w:rPr>
          <w:rFonts w:cstheme="minorHAnsi"/>
          <w:lang w:val="fr-FR"/>
        </w:rPr>
        <w:t xml:space="preserve"> </w:t>
      </w:r>
      <w:r w:rsidR="00D57F6C" w:rsidRPr="00D57F6C">
        <w:rPr>
          <w:rFonts w:cstheme="minorHAnsi"/>
          <w:lang w:val="fr-FR"/>
        </w:rPr>
        <w:t xml:space="preserve">Je consens au traitement de mes données personnelles par l'Académie polonaise des sciences dans le cadre de l'appel à propositions pour la </w:t>
      </w:r>
      <w:proofErr w:type="spellStart"/>
      <w:r w:rsidR="00D57F6C" w:rsidRPr="00D57F6C">
        <w:rPr>
          <w:rFonts w:cstheme="minorHAnsi"/>
          <w:lang w:val="fr-FR"/>
        </w:rPr>
        <w:t>co</w:t>
      </w:r>
      <w:proofErr w:type="spellEnd"/>
      <w:r w:rsidR="00D57F6C" w:rsidRPr="00D57F6C">
        <w:rPr>
          <w:rFonts w:cstheme="minorHAnsi"/>
          <w:lang w:val="fr-FR"/>
        </w:rPr>
        <w:t>-organisation d'événements pour 202</w:t>
      </w:r>
      <w:r w:rsidR="00D57F6C" w:rsidRPr="00D57F6C">
        <w:rPr>
          <w:rFonts w:cstheme="minorHAnsi"/>
          <w:lang w:val="fr-FR"/>
        </w:rPr>
        <w:t>6</w:t>
      </w:r>
      <w:r w:rsidR="00D06ED5" w:rsidRPr="00D57F6C">
        <w:rPr>
          <w:rFonts w:cstheme="minorHAnsi"/>
          <w:lang w:val="fr-FR"/>
        </w:rPr>
        <w:t>.</w:t>
      </w:r>
    </w:p>
    <w:p w14:paraId="46BDE80F" w14:textId="77777777" w:rsidR="0093122B" w:rsidRPr="00D57F6C" w:rsidRDefault="0093122B" w:rsidP="00DA594E">
      <w:pPr>
        <w:spacing w:after="120" w:line="276" w:lineRule="auto"/>
        <w:jc w:val="both"/>
        <w:rPr>
          <w:rFonts w:cstheme="minorHAnsi"/>
          <w:i/>
          <w:color w:val="538135" w:themeColor="accent6" w:themeShade="BF"/>
          <w:sz w:val="14"/>
          <w:szCs w:val="14"/>
          <w:lang w:val="fr-FR"/>
        </w:rPr>
      </w:pPr>
    </w:p>
    <w:p w14:paraId="3DA0738F" w14:textId="75CAE4A0" w:rsidR="00DA594E" w:rsidRPr="00D57F6C" w:rsidRDefault="00D57F6C" w:rsidP="0051462B">
      <w:pPr>
        <w:tabs>
          <w:tab w:val="left" w:pos="5398"/>
        </w:tabs>
        <w:spacing w:after="120" w:line="276" w:lineRule="auto"/>
        <w:jc w:val="both"/>
        <w:rPr>
          <w:rFonts w:cstheme="minorHAnsi"/>
          <w:i/>
          <w:color w:val="538135" w:themeColor="accent6" w:themeShade="BF"/>
          <w:lang w:val="fr-FR"/>
        </w:rPr>
      </w:pPr>
      <w:r w:rsidRPr="00D57F6C">
        <w:rPr>
          <w:rFonts w:cstheme="minorHAnsi"/>
          <w:color w:val="FF0000"/>
          <w:lang w:val="fr-FR"/>
        </w:rPr>
        <w:t>LE FORMULAIRE COMPLÉTÉ DOIT ÊTRE ENVOYÉ EN VERSION ÉDITABLE ET SOUS FORME DE SCAN AVEC LA SIGNATURE ORIGINALE</w:t>
      </w:r>
      <w:r w:rsidRPr="00D57F6C">
        <w:rPr>
          <w:lang w:val="fr-FR"/>
        </w:rPr>
        <w:t xml:space="preserve"> </w:t>
      </w:r>
      <w:r w:rsidRPr="00D57F6C">
        <w:rPr>
          <w:rFonts w:cstheme="minorHAnsi"/>
          <w:color w:val="FF0000"/>
          <w:lang w:val="fr-FR"/>
        </w:rPr>
        <w:t>À</w:t>
      </w:r>
      <w:r w:rsidRPr="00D57F6C">
        <w:rPr>
          <w:rFonts w:cstheme="minorHAnsi"/>
          <w:color w:val="FF0000"/>
          <w:lang w:val="fr-FR"/>
        </w:rPr>
        <w:t xml:space="preserve"> </w:t>
      </w:r>
      <w:hyperlink r:id="rId11" w:history="1">
        <w:r w:rsidR="00DA594E" w:rsidRPr="00D57F6C">
          <w:rPr>
            <w:rStyle w:val="Hipercze"/>
            <w:rFonts w:cstheme="minorHAnsi"/>
            <w:lang w:val="fr-FR"/>
          </w:rPr>
          <w:t>secretariat@paris.pan.pl</w:t>
        </w:r>
      </w:hyperlink>
      <w:r w:rsidR="00DA594E" w:rsidRPr="00D57F6C">
        <w:rPr>
          <w:rFonts w:cstheme="minorHAnsi"/>
          <w:color w:val="FF0000"/>
          <w:lang w:val="fr-FR"/>
        </w:rPr>
        <w:t xml:space="preserve"> </w:t>
      </w:r>
    </w:p>
    <w:p w14:paraId="1A34C8B5" w14:textId="77777777" w:rsidR="0051462B" w:rsidRDefault="0051462B" w:rsidP="001C2E2C">
      <w:pPr>
        <w:spacing w:after="80" w:line="276" w:lineRule="auto"/>
        <w:jc w:val="both"/>
        <w:rPr>
          <w:rFonts w:cstheme="minorHAnsi"/>
          <w:i/>
          <w:color w:val="538135" w:themeColor="accent6" w:themeShade="BF"/>
          <w:lang w:val="fr-FR"/>
        </w:rPr>
      </w:pPr>
    </w:p>
    <w:p w14:paraId="124E1EE9" w14:textId="77777777" w:rsidR="00F322C9" w:rsidRPr="00D57F6C" w:rsidRDefault="00F322C9" w:rsidP="001C2E2C">
      <w:pPr>
        <w:spacing w:after="80" w:line="276" w:lineRule="auto"/>
        <w:jc w:val="both"/>
        <w:rPr>
          <w:rFonts w:cstheme="minorHAnsi"/>
          <w:i/>
          <w:color w:val="538135" w:themeColor="accent6" w:themeShade="BF"/>
          <w:lang w:val="fr-FR"/>
        </w:rPr>
      </w:pPr>
    </w:p>
    <w:p w14:paraId="2B3CB10D" w14:textId="31AF0CFC" w:rsidR="00A35687" w:rsidRPr="00DA594E" w:rsidRDefault="00D713EA" w:rsidP="001C2E2C">
      <w:pPr>
        <w:spacing w:after="80"/>
        <w:jc w:val="right"/>
        <w:rPr>
          <w:rFonts w:cstheme="minorHAnsi"/>
          <w:color w:val="002060"/>
          <w:sz w:val="18"/>
          <w:szCs w:val="18"/>
        </w:rPr>
      </w:pPr>
      <w:r w:rsidRPr="00E01EFF">
        <w:rPr>
          <w:rFonts w:cstheme="minorHAnsi"/>
          <w:sz w:val="18"/>
          <w:szCs w:val="18"/>
        </w:rPr>
        <w:t>_</w:t>
      </w:r>
      <w:r w:rsidR="003F7E76" w:rsidRPr="00E01EFF">
        <w:rPr>
          <w:rFonts w:cstheme="minorHAnsi"/>
          <w:sz w:val="18"/>
          <w:szCs w:val="18"/>
        </w:rPr>
        <w:t>______</w:t>
      </w:r>
      <w:r w:rsidRPr="00E01EFF">
        <w:rPr>
          <w:rFonts w:cstheme="minorHAnsi"/>
          <w:sz w:val="18"/>
          <w:szCs w:val="18"/>
        </w:rPr>
        <w:t>_</w:t>
      </w:r>
      <w:r w:rsidR="003F7E76" w:rsidRPr="00E01EFF">
        <w:rPr>
          <w:rFonts w:cstheme="minorHAnsi"/>
          <w:sz w:val="18"/>
          <w:szCs w:val="18"/>
        </w:rPr>
        <w:t>________</w:t>
      </w:r>
      <w:r w:rsidRPr="00E01EFF">
        <w:rPr>
          <w:rFonts w:cstheme="minorHAnsi"/>
          <w:sz w:val="18"/>
          <w:szCs w:val="18"/>
        </w:rPr>
        <w:t>______________________________</w:t>
      </w:r>
      <w:r w:rsidRPr="00E01EFF">
        <w:rPr>
          <w:rFonts w:cstheme="minorHAnsi"/>
          <w:sz w:val="18"/>
          <w:szCs w:val="18"/>
        </w:rPr>
        <w:br/>
      </w:r>
      <w:r w:rsidR="00B45256" w:rsidRPr="00B45256">
        <w:rPr>
          <w:rFonts w:cstheme="minorHAnsi"/>
          <w:sz w:val="18"/>
          <w:szCs w:val="18"/>
        </w:rPr>
        <w:t>NOM DE L’INSTITUTION</w:t>
      </w:r>
    </w:p>
    <w:p w14:paraId="23C37E3D" w14:textId="77777777" w:rsidR="00493B1D" w:rsidRPr="00DA594E" w:rsidRDefault="00493B1D" w:rsidP="001C2E2C">
      <w:pPr>
        <w:tabs>
          <w:tab w:val="left" w:pos="5398"/>
        </w:tabs>
        <w:spacing w:after="80" w:line="276" w:lineRule="auto"/>
        <w:rPr>
          <w:rFonts w:cstheme="minorHAnsi"/>
          <w:sz w:val="2"/>
          <w:szCs w:val="2"/>
        </w:rPr>
      </w:pPr>
    </w:p>
    <w:p w14:paraId="7BE87870" w14:textId="77777777" w:rsidR="00F322C9" w:rsidRPr="001C2E2C" w:rsidRDefault="00F322C9" w:rsidP="001C2E2C">
      <w:pPr>
        <w:tabs>
          <w:tab w:val="left" w:pos="5398"/>
        </w:tabs>
        <w:spacing w:after="80" w:line="276" w:lineRule="auto"/>
        <w:rPr>
          <w:rFonts w:cstheme="minorHAnsi"/>
          <w:sz w:val="28"/>
          <w:szCs w:val="28"/>
        </w:rPr>
      </w:pPr>
    </w:p>
    <w:p w14:paraId="3D33356A" w14:textId="0DF15883" w:rsidR="00D713EA" w:rsidRPr="00E01EFF" w:rsidRDefault="00D713EA" w:rsidP="001C2E2C">
      <w:pPr>
        <w:tabs>
          <w:tab w:val="left" w:pos="5398"/>
        </w:tabs>
        <w:spacing w:after="80" w:line="276" w:lineRule="auto"/>
        <w:jc w:val="right"/>
        <w:rPr>
          <w:rFonts w:cstheme="minorHAnsi"/>
          <w:sz w:val="18"/>
          <w:szCs w:val="18"/>
        </w:rPr>
      </w:pPr>
      <w:r w:rsidRPr="00E01EFF">
        <w:rPr>
          <w:rFonts w:cstheme="minorHAnsi"/>
          <w:sz w:val="18"/>
          <w:szCs w:val="18"/>
        </w:rPr>
        <w:t>________</w:t>
      </w:r>
      <w:r w:rsidR="003F7E76" w:rsidRPr="00E01EFF">
        <w:rPr>
          <w:rFonts w:cstheme="minorHAnsi"/>
          <w:sz w:val="18"/>
          <w:szCs w:val="18"/>
        </w:rPr>
        <w:t>______</w:t>
      </w:r>
      <w:r w:rsidRPr="00E01EFF">
        <w:rPr>
          <w:rFonts w:cstheme="minorHAnsi"/>
          <w:sz w:val="18"/>
          <w:szCs w:val="18"/>
        </w:rPr>
        <w:t>________________________________</w:t>
      </w:r>
    </w:p>
    <w:p w14:paraId="310B01E8" w14:textId="69FD3E7D" w:rsidR="00A35687" w:rsidRPr="00F322C9" w:rsidRDefault="00B45256" w:rsidP="001C2E2C">
      <w:pPr>
        <w:tabs>
          <w:tab w:val="left" w:pos="5398"/>
        </w:tabs>
        <w:spacing w:after="80" w:line="276" w:lineRule="auto"/>
        <w:jc w:val="right"/>
        <w:rPr>
          <w:rFonts w:cstheme="minorHAnsi"/>
          <w:color w:val="538135" w:themeColor="accent6" w:themeShade="BF"/>
          <w:sz w:val="18"/>
          <w:szCs w:val="18"/>
          <w:lang w:val="fr-FR"/>
        </w:rPr>
      </w:pPr>
      <w:r w:rsidRPr="00F322C9">
        <w:rPr>
          <w:rFonts w:cstheme="minorHAnsi"/>
          <w:sz w:val="18"/>
          <w:szCs w:val="18"/>
          <w:lang w:val="fr-FR"/>
        </w:rPr>
        <w:t>SIGNATURE LISIBLE (NOM ET PRÉNOM) ET DATE</w:t>
      </w:r>
      <w:r w:rsidR="003F7E76" w:rsidRPr="00F322C9">
        <w:rPr>
          <w:rFonts w:cstheme="minorHAnsi"/>
          <w:sz w:val="18"/>
          <w:szCs w:val="18"/>
          <w:lang w:val="fr-FR"/>
        </w:rPr>
        <w:t xml:space="preserve">   </w:t>
      </w:r>
    </w:p>
    <w:sectPr w:rsidR="00A35687" w:rsidRPr="00F322C9" w:rsidSect="0051462B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567" w:right="1417" w:bottom="1276" w:left="1417" w:header="708" w:footer="4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A5236" w14:textId="77777777" w:rsidR="00D73CE5" w:rsidRDefault="00D73CE5" w:rsidP="009E0992">
      <w:pPr>
        <w:spacing w:after="0" w:line="240" w:lineRule="auto"/>
      </w:pPr>
      <w:r>
        <w:separator/>
      </w:r>
    </w:p>
  </w:endnote>
  <w:endnote w:type="continuationSeparator" w:id="0">
    <w:p w14:paraId="4E5E72BB" w14:textId="77777777" w:rsidR="00D73CE5" w:rsidRDefault="00D73CE5" w:rsidP="009E0992">
      <w:pPr>
        <w:spacing w:after="0" w:line="240" w:lineRule="auto"/>
      </w:pPr>
      <w:r>
        <w:continuationSeparator/>
      </w:r>
    </w:p>
  </w:endnote>
  <w:endnote w:type="continuationNotice" w:id="1">
    <w:p w14:paraId="59133240" w14:textId="77777777" w:rsidR="00D73CE5" w:rsidRDefault="00D73C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Lora">
    <w:altName w:val="Calibri"/>
    <w:charset w:val="00"/>
    <w:family w:val="auto"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E3982" w14:textId="337ACC6C" w:rsidR="003D3B70" w:rsidRDefault="003D3B70" w:rsidP="003D3B70">
    <w:pPr>
      <w:pStyle w:val="Stopka"/>
    </w:pPr>
  </w:p>
  <w:p w14:paraId="6BC9EB84" w14:textId="77777777" w:rsidR="00D501E9" w:rsidRPr="00D501E9" w:rsidRDefault="00D501E9">
    <w:pPr>
      <w:pStyle w:val="Stopka"/>
      <w:rPr>
        <w:rFonts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25636431"/>
      <w:docPartObj>
        <w:docPartGallery w:val="Page Numbers (Bottom of Page)"/>
        <w:docPartUnique/>
      </w:docPartObj>
    </w:sdtPr>
    <w:sdtEndPr/>
    <w:sdtContent>
      <w:p w14:paraId="5B782673" w14:textId="02056880" w:rsidR="003D3B70" w:rsidRDefault="003D3B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08723C" w14:textId="3D78DF0E" w:rsidR="003D3B70" w:rsidRPr="00050F53" w:rsidRDefault="003D3B70" w:rsidP="003D3B70">
    <w:pPr>
      <w:pStyle w:val="Stopka"/>
      <w:spacing w:line="276" w:lineRule="auto"/>
      <w:rPr>
        <w:rFonts w:ascii="Lora" w:hAnsi="Lora"/>
        <w:color w:val="717176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A60BD" w14:textId="77777777" w:rsidR="00D73CE5" w:rsidRDefault="00D73CE5" w:rsidP="009E0992">
      <w:pPr>
        <w:spacing w:after="0" w:line="240" w:lineRule="auto"/>
      </w:pPr>
      <w:r>
        <w:separator/>
      </w:r>
    </w:p>
  </w:footnote>
  <w:footnote w:type="continuationSeparator" w:id="0">
    <w:p w14:paraId="6440EB49" w14:textId="77777777" w:rsidR="00D73CE5" w:rsidRDefault="00D73CE5" w:rsidP="009E0992">
      <w:pPr>
        <w:spacing w:after="0" w:line="240" w:lineRule="auto"/>
      </w:pPr>
      <w:r>
        <w:continuationSeparator/>
      </w:r>
    </w:p>
  </w:footnote>
  <w:footnote w:type="continuationNotice" w:id="1">
    <w:p w14:paraId="7665E6BE" w14:textId="77777777" w:rsidR="00D73CE5" w:rsidRDefault="00D73C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61AE9" w14:textId="1CB61A02" w:rsidR="00357A2F" w:rsidRDefault="00872BE7" w:rsidP="00872BE7">
    <w:pPr>
      <w:pStyle w:val="Nagwek"/>
      <w:ind w:left="6379" w:hanging="6520"/>
    </w:pPr>
    <w:r>
      <w:rPr>
        <w:noProof/>
      </w:rPr>
      <w:t xml:space="preserve"> </w:t>
    </w:r>
  </w:p>
  <w:p w14:paraId="306D9978" w14:textId="1100D13C" w:rsidR="009E0992" w:rsidRDefault="009E0992" w:rsidP="0018575F">
    <w:pPr>
      <w:pStyle w:val="Nagwek"/>
      <w:ind w:left="6804" w:hanging="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24C38" w14:textId="1D49AD74" w:rsidR="005A368F" w:rsidRPr="003D3B70" w:rsidRDefault="003D3B70" w:rsidP="003D3B70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D5956F0" wp14:editId="0602E38F">
          <wp:simplePos x="0" y="0"/>
          <wp:positionH relativeFrom="column">
            <wp:posOffset>-507203</wp:posOffset>
          </wp:positionH>
          <wp:positionV relativeFrom="paragraph">
            <wp:posOffset>-374015</wp:posOffset>
          </wp:positionV>
          <wp:extent cx="2454416" cy="1169581"/>
          <wp:effectExtent l="0" t="0" r="3175" b="0"/>
          <wp:wrapNone/>
          <wp:docPr id="112407202" name="Obraz 1" descr="Obraz zawierający tekst, Czcionka, design, Grafika&#10;&#10;Zawartość wygenerowana przez sztuczną inteligencję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8720348" name="Obraz 1" descr="Obraz zawierający tekst, Czcionka, design, Grafika&#10;&#10;Zawartość wygenerowana przez sztuczną inteligencję może być niepoprawna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4416" cy="1169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512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7D1E2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8D52AB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4692753">
    <w:abstractNumId w:val="0"/>
  </w:num>
  <w:num w:numId="2" w16cid:durableId="1723358074">
    <w:abstractNumId w:val="1"/>
  </w:num>
  <w:num w:numId="3" w16cid:durableId="1694651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DMwtzQxMrQ0MzFW0lEKTi0uzszPAykwrgUAgO1VYSwAAAA="/>
  </w:docVars>
  <w:rsids>
    <w:rsidRoot w:val="009E0992"/>
    <w:rsid w:val="000016D9"/>
    <w:rsid w:val="00002F4F"/>
    <w:rsid w:val="00003DC1"/>
    <w:rsid w:val="00007C77"/>
    <w:rsid w:val="0001182A"/>
    <w:rsid w:val="00014FCC"/>
    <w:rsid w:val="00021377"/>
    <w:rsid w:val="000242A8"/>
    <w:rsid w:val="00024DD5"/>
    <w:rsid w:val="00026835"/>
    <w:rsid w:val="00032069"/>
    <w:rsid w:val="000334F9"/>
    <w:rsid w:val="00050F53"/>
    <w:rsid w:val="00071735"/>
    <w:rsid w:val="00073A84"/>
    <w:rsid w:val="0007498D"/>
    <w:rsid w:val="00076694"/>
    <w:rsid w:val="00083D36"/>
    <w:rsid w:val="000902F4"/>
    <w:rsid w:val="000930E3"/>
    <w:rsid w:val="000969D6"/>
    <w:rsid w:val="000A16BB"/>
    <w:rsid w:val="000A2906"/>
    <w:rsid w:val="000B1969"/>
    <w:rsid w:val="000C2A20"/>
    <w:rsid w:val="000C2EA1"/>
    <w:rsid w:val="000C4CAE"/>
    <w:rsid w:val="000C622A"/>
    <w:rsid w:val="000D1DFA"/>
    <w:rsid w:val="000D53E0"/>
    <w:rsid w:val="000E165D"/>
    <w:rsid w:val="000E387C"/>
    <w:rsid w:val="000F72B3"/>
    <w:rsid w:val="00106B0F"/>
    <w:rsid w:val="00120161"/>
    <w:rsid w:val="001203C2"/>
    <w:rsid w:val="00120A83"/>
    <w:rsid w:val="00122530"/>
    <w:rsid w:val="001226FA"/>
    <w:rsid w:val="00123472"/>
    <w:rsid w:val="00130FFC"/>
    <w:rsid w:val="00132A5B"/>
    <w:rsid w:val="00136EF6"/>
    <w:rsid w:val="001506F3"/>
    <w:rsid w:val="001518D9"/>
    <w:rsid w:val="00153FD6"/>
    <w:rsid w:val="001653BD"/>
    <w:rsid w:val="001721F7"/>
    <w:rsid w:val="0018575F"/>
    <w:rsid w:val="00186499"/>
    <w:rsid w:val="00194BE4"/>
    <w:rsid w:val="001A413F"/>
    <w:rsid w:val="001A4D53"/>
    <w:rsid w:val="001A599B"/>
    <w:rsid w:val="001B1DB2"/>
    <w:rsid w:val="001C2E2C"/>
    <w:rsid w:val="001C7133"/>
    <w:rsid w:val="001D73DA"/>
    <w:rsid w:val="0021038A"/>
    <w:rsid w:val="002140AE"/>
    <w:rsid w:val="00222395"/>
    <w:rsid w:val="00224A78"/>
    <w:rsid w:val="00230333"/>
    <w:rsid w:val="002453CE"/>
    <w:rsid w:val="0025139C"/>
    <w:rsid w:val="002525BC"/>
    <w:rsid w:val="002547AB"/>
    <w:rsid w:val="00274A09"/>
    <w:rsid w:val="00275F38"/>
    <w:rsid w:val="0028160A"/>
    <w:rsid w:val="002825E0"/>
    <w:rsid w:val="00287D07"/>
    <w:rsid w:val="002A0349"/>
    <w:rsid w:val="002A73BE"/>
    <w:rsid w:val="002A775E"/>
    <w:rsid w:val="002B23C0"/>
    <w:rsid w:val="002B38EF"/>
    <w:rsid w:val="002B6C75"/>
    <w:rsid w:val="002B73F0"/>
    <w:rsid w:val="002B7871"/>
    <w:rsid w:val="002C0100"/>
    <w:rsid w:val="002C143A"/>
    <w:rsid w:val="002C3382"/>
    <w:rsid w:val="002C53B3"/>
    <w:rsid w:val="002C58F2"/>
    <w:rsid w:val="002D16A2"/>
    <w:rsid w:val="002E3D06"/>
    <w:rsid w:val="002E5ADE"/>
    <w:rsid w:val="002F6F65"/>
    <w:rsid w:val="002F73F3"/>
    <w:rsid w:val="00310914"/>
    <w:rsid w:val="003112D7"/>
    <w:rsid w:val="00314675"/>
    <w:rsid w:val="003271B2"/>
    <w:rsid w:val="00337C07"/>
    <w:rsid w:val="003517F7"/>
    <w:rsid w:val="00353E77"/>
    <w:rsid w:val="00354B06"/>
    <w:rsid w:val="0035582D"/>
    <w:rsid w:val="00357A2F"/>
    <w:rsid w:val="00374232"/>
    <w:rsid w:val="00382756"/>
    <w:rsid w:val="00383F3F"/>
    <w:rsid w:val="00392D4E"/>
    <w:rsid w:val="003B0CF7"/>
    <w:rsid w:val="003B446F"/>
    <w:rsid w:val="003B619F"/>
    <w:rsid w:val="003C01D5"/>
    <w:rsid w:val="003C0AF9"/>
    <w:rsid w:val="003C3508"/>
    <w:rsid w:val="003D3B70"/>
    <w:rsid w:val="003F7E76"/>
    <w:rsid w:val="00403F7A"/>
    <w:rsid w:val="004130C5"/>
    <w:rsid w:val="004167A9"/>
    <w:rsid w:val="00421372"/>
    <w:rsid w:val="00423CFA"/>
    <w:rsid w:val="00427865"/>
    <w:rsid w:val="00443316"/>
    <w:rsid w:val="004467B1"/>
    <w:rsid w:val="00456712"/>
    <w:rsid w:val="00457AAE"/>
    <w:rsid w:val="00462B84"/>
    <w:rsid w:val="004647E4"/>
    <w:rsid w:val="00487366"/>
    <w:rsid w:val="00491F7C"/>
    <w:rsid w:val="00492395"/>
    <w:rsid w:val="00493B1D"/>
    <w:rsid w:val="00494DFA"/>
    <w:rsid w:val="004A441B"/>
    <w:rsid w:val="004A5838"/>
    <w:rsid w:val="004B7F40"/>
    <w:rsid w:val="004D0B70"/>
    <w:rsid w:val="004D2013"/>
    <w:rsid w:val="004D53D8"/>
    <w:rsid w:val="004D5CC9"/>
    <w:rsid w:val="00507788"/>
    <w:rsid w:val="0051462B"/>
    <w:rsid w:val="00515D54"/>
    <w:rsid w:val="00522D0F"/>
    <w:rsid w:val="005236A3"/>
    <w:rsid w:val="00526812"/>
    <w:rsid w:val="00533509"/>
    <w:rsid w:val="005349C6"/>
    <w:rsid w:val="005419D9"/>
    <w:rsid w:val="00542B2B"/>
    <w:rsid w:val="00544C1C"/>
    <w:rsid w:val="0054567B"/>
    <w:rsid w:val="00564E7D"/>
    <w:rsid w:val="0056591A"/>
    <w:rsid w:val="00572F98"/>
    <w:rsid w:val="005730DA"/>
    <w:rsid w:val="005758D1"/>
    <w:rsid w:val="0058048B"/>
    <w:rsid w:val="00581D93"/>
    <w:rsid w:val="00587D03"/>
    <w:rsid w:val="00592F88"/>
    <w:rsid w:val="005A368F"/>
    <w:rsid w:val="005A7EC8"/>
    <w:rsid w:val="005B05BE"/>
    <w:rsid w:val="005B6DAE"/>
    <w:rsid w:val="005B7BF5"/>
    <w:rsid w:val="005D7B17"/>
    <w:rsid w:val="005D7F1E"/>
    <w:rsid w:val="0060733A"/>
    <w:rsid w:val="006175D0"/>
    <w:rsid w:val="00620C44"/>
    <w:rsid w:val="00634C25"/>
    <w:rsid w:val="00647AFC"/>
    <w:rsid w:val="00647CAD"/>
    <w:rsid w:val="00652DB7"/>
    <w:rsid w:val="00656F7E"/>
    <w:rsid w:val="00673C2B"/>
    <w:rsid w:val="00682AD7"/>
    <w:rsid w:val="00685243"/>
    <w:rsid w:val="0068576B"/>
    <w:rsid w:val="00685901"/>
    <w:rsid w:val="0068734C"/>
    <w:rsid w:val="006B1D60"/>
    <w:rsid w:val="006B56B8"/>
    <w:rsid w:val="006B61C8"/>
    <w:rsid w:val="006C06C0"/>
    <w:rsid w:val="006C2F92"/>
    <w:rsid w:val="006C56D8"/>
    <w:rsid w:val="006C7096"/>
    <w:rsid w:val="006F00B3"/>
    <w:rsid w:val="006F1FCF"/>
    <w:rsid w:val="006F2B5A"/>
    <w:rsid w:val="007003B8"/>
    <w:rsid w:val="007074AA"/>
    <w:rsid w:val="00714FE0"/>
    <w:rsid w:val="007228FC"/>
    <w:rsid w:val="00732D2F"/>
    <w:rsid w:val="00737A98"/>
    <w:rsid w:val="00737F34"/>
    <w:rsid w:val="00742A91"/>
    <w:rsid w:val="0074508D"/>
    <w:rsid w:val="007509C7"/>
    <w:rsid w:val="0075744E"/>
    <w:rsid w:val="00757DB1"/>
    <w:rsid w:val="00771957"/>
    <w:rsid w:val="007764D7"/>
    <w:rsid w:val="00781BD3"/>
    <w:rsid w:val="00790999"/>
    <w:rsid w:val="007924D2"/>
    <w:rsid w:val="007B250D"/>
    <w:rsid w:val="007B6F2B"/>
    <w:rsid w:val="007D0CC4"/>
    <w:rsid w:val="007E2156"/>
    <w:rsid w:val="007E373D"/>
    <w:rsid w:val="00802743"/>
    <w:rsid w:val="008043A1"/>
    <w:rsid w:val="00807115"/>
    <w:rsid w:val="00812C4F"/>
    <w:rsid w:val="00814E87"/>
    <w:rsid w:val="00821329"/>
    <w:rsid w:val="00832CB5"/>
    <w:rsid w:val="00842CDA"/>
    <w:rsid w:val="00866E18"/>
    <w:rsid w:val="00872BE7"/>
    <w:rsid w:val="0087509A"/>
    <w:rsid w:val="008830DA"/>
    <w:rsid w:val="00884757"/>
    <w:rsid w:val="00886CDD"/>
    <w:rsid w:val="00886EF4"/>
    <w:rsid w:val="00890526"/>
    <w:rsid w:val="00894281"/>
    <w:rsid w:val="008947D6"/>
    <w:rsid w:val="008954C5"/>
    <w:rsid w:val="008B2010"/>
    <w:rsid w:val="008B2330"/>
    <w:rsid w:val="008B2454"/>
    <w:rsid w:val="008C1C8F"/>
    <w:rsid w:val="008C31D9"/>
    <w:rsid w:val="008C6978"/>
    <w:rsid w:val="008C74C3"/>
    <w:rsid w:val="008D2A94"/>
    <w:rsid w:val="008D5741"/>
    <w:rsid w:val="008D6C5A"/>
    <w:rsid w:val="008E6F83"/>
    <w:rsid w:val="008E7029"/>
    <w:rsid w:val="008F1E69"/>
    <w:rsid w:val="0090151D"/>
    <w:rsid w:val="00902791"/>
    <w:rsid w:val="00910E08"/>
    <w:rsid w:val="00914DFE"/>
    <w:rsid w:val="0093122B"/>
    <w:rsid w:val="00942965"/>
    <w:rsid w:val="00943F55"/>
    <w:rsid w:val="009467ED"/>
    <w:rsid w:val="009605CA"/>
    <w:rsid w:val="0096787A"/>
    <w:rsid w:val="00971322"/>
    <w:rsid w:val="00982D9C"/>
    <w:rsid w:val="0098746D"/>
    <w:rsid w:val="00992E8C"/>
    <w:rsid w:val="0099481A"/>
    <w:rsid w:val="009970A2"/>
    <w:rsid w:val="0099770A"/>
    <w:rsid w:val="009A21FA"/>
    <w:rsid w:val="009A357D"/>
    <w:rsid w:val="009A5AE3"/>
    <w:rsid w:val="009B1087"/>
    <w:rsid w:val="009C3A40"/>
    <w:rsid w:val="009C464D"/>
    <w:rsid w:val="009C4F40"/>
    <w:rsid w:val="009D59D0"/>
    <w:rsid w:val="009E0992"/>
    <w:rsid w:val="009E0B54"/>
    <w:rsid w:val="009E330B"/>
    <w:rsid w:val="009E3E51"/>
    <w:rsid w:val="009F2FDA"/>
    <w:rsid w:val="009F75AC"/>
    <w:rsid w:val="00A015E7"/>
    <w:rsid w:val="00A04612"/>
    <w:rsid w:val="00A136D5"/>
    <w:rsid w:val="00A20A46"/>
    <w:rsid w:val="00A21802"/>
    <w:rsid w:val="00A23068"/>
    <w:rsid w:val="00A242F7"/>
    <w:rsid w:val="00A3151C"/>
    <w:rsid w:val="00A35687"/>
    <w:rsid w:val="00A4361E"/>
    <w:rsid w:val="00A43D37"/>
    <w:rsid w:val="00A46CA6"/>
    <w:rsid w:val="00A53149"/>
    <w:rsid w:val="00A53329"/>
    <w:rsid w:val="00A549EC"/>
    <w:rsid w:val="00A635B7"/>
    <w:rsid w:val="00A63AB0"/>
    <w:rsid w:val="00A74A18"/>
    <w:rsid w:val="00A80A4B"/>
    <w:rsid w:val="00A836C6"/>
    <w:rsid w:val="00A85356"/>
    <w:rsid w:val="00A91C48"/>
    <w:rsid w:val="00A9265E"/>
    <w:rsid w:val="00A94DC5"/>
    <w:rsid w:val="00A95D9D"/>
    <w:rsid w:val="00AA51C2"/>
    <w:rsid w:val="00AB074A"/>
    <w:rsid w:val="00AE0567"/>
    <w:rsid w:val="00AE121C"/>
    <w:rsid w:val="00AE12EC"/>
    <w:rsid w:val="00AE2AE0"/>
    <w:rsid w:val="00AE3F15"/>
    <w:rsid w:val="00B03F3C"/>
    <w:rsid w:val="00B041C8"/>
    <w:rsid w:val="00B05D39"/>
    <w:rsid w:val="00B11443"/>
    <w:rsid w:val="00B17F9A"/>
    <w:rsid w:val="00B2007F"/>
    <w:rsid w:val="00B271AB"/>
    <w:rsid w:val="00B2795D"/>
    <w:rsid w:val="00B31B74"/>
    <w:rsid w:val="00B342BC"/>
    <w:rsid w:val="00B45256"/>
    <w:rsid w:val="00B470AA"/>
    <w:rsid w:val="00B501A0"/>
    <w:rsid w:val="00B559B1"/>
    <w:rsid w:val="00B561C8"/>
    <w:rsid w:val="00B87D93"/>
    <w:rsid w:val="00B9131B"/>
    <w:rsid w:val="00B959C0"/>
    <w:rsid w:val="00B975F7"/>
    <w:rsid w:val="00BA5B73"/>
    <w:rsid w:val="00BC21FA"/>
    <w:rsid w:val="00BC498C"/>
    <w:rsid w:val="00BC743A"/>
    <w:rsid w:val="00BE1D35"/>
    <w:rsid w:val="00BE382D"/>
    <w:rsid w:val="00BE4D2F"/>
    <w:rsid w:val="00BE57B5"/>
    <w:rsid w:val="00BF1D98"/>
    <w:rsid w:val="00BF4DCD"/>
    <w:rsid w:val="00C0589F"/>
    <w:rsid w:val="00C06AD8"/>
    <w:rsid w:val="00C1678D"/>
    <w:rsid w:val="00C16EF6"/>
    <w:rsid w:val="00C300C1"/>
    <w:rsid w:val="00C3162B"/>
    <w:rsid w:val="00C36812"/>
    <w:rsid w:val="00C47EF1"/>
    <w:rsid w:val="00C50322"/>
    <w:rsid w:val="00C50615"/>
    <w:rsid w:val="00C5069E"/>
    <w:rsid w:val="00C5403A"/>
    <w:rsid w:val="00C54C4E"/>
    <w:rsid w:val="00C77555"/>
    <w:rsid w:val="00C80081"/>
    <w:rsid w:val="00CB21CA"/>
    <w:rsid w:val="00CB2724"/>
    <w:rsid w:val="00CB6107"/>
    <w:rsid w:val="00CC1FB2"/>
    <w:rsid w:val="00CC1FB8"/>
    <w:rsid w:val="00CC25C0"/>
    <w:rsid w:val="00CC59BE"/>
    <w:rsid w:val="00CC758A"/>
    <w:rsid w:val="00CD1A96"/>
    <w:rsid w:val="00CE5F05"/>
    <w:rsid w:val="00CF334F"/>
    <w:rsid w:val="00D011E9"/>
    <w:rsid w:val="00D06ED5"/>
    <w:rsid w:val="00D141DB"/>
    <w:rsid w:val="00D149E4"/>
    <w:rsid w:val="00D17412"/>
    <w:rsid w:val="00D32741"/>
    <w:rsid w:val="00D34974"/>
    <w:rsid w:val="00D371FD"/>
    <w:rsid w:val="00D409EB"/>
    <w:rsid w:val="00D426FA"/>
    <w:rsid w:val="00D464CB"/>
    <w:rsid w:val="00D4659B"/>
    <w:rsid w:val="00D47586"/>
    <w:rsid w:val="00D501E9"/>
    <w:rsid w:val="00D57F6C"/>
    <w:rsid w:val="00D64346"/>
    <w:rsid w:val="00D673E4"/>
    <w:rsid w:val="00D67895"/>
    <w:rsid w:val="00D702EF"/>
    <w:rsid w:val="00D713EA"/>
    <w:rsid w:val="00D739CE"/>
    <w:rsid w:val="00D73CE5"/>
    <w:rsid w:val="00D74B1C"/>
    <w:rsid w:val="00D771C6"/>
    <w:rsid w:val="00D84CBE"/>
    <w:rsid w:val="00D956D8"/>
    <w:rsid w:val="00DA594E"/>
    <w:rsid w:val="00DA7627"/>
    <w:rsid w:val="00DB0880"/>
    <w:rsid w:val="00DB19C3"/>
    <w:rsid w:val="00DB35C5"/>
    <w:rsid w:val="00DB3717"/>
    <w:rsid w:val="00DB54A1"/>
    <w:rsid w:val="00DC03A7"/>
    <w:rsid w:val="00DD2802"/>
    <w:rsid w:val="00DD4390"/>
    <w:rsid w:val="00DD4D04"/>
    <w:rsid w:val="00DE18A4"/>
    <w:rsid w:val="00DE6129"/>
    <w:rsid w:val="00DE6A6F"/>
    <w:rsid w:val="00DE72D9"/>
    <w:rsid w:val="00DE7355"/>
    <w:rsid w:val="00DF3985"/>
    <w:rsid w:val="00DF6A3E"/>
    <w:rsid w:val="00E01EFF"/>
    <w:rsid w:val="00E04FD1"/>
    <w:rsid w:val="00E101CA"/>
    <w:rsid w:val="00E131DF"/>
    <w:rsid w:val="00E13F78"/>
    <w:rsid w:val="00E169AB"/>
    <w:rsid w:val="00E16B6F"/>
    <w:rsid w:val="00E17725"/>
    <w:rsid w:val="00E21BD6"/>
    <w:rsid w:val="00E221A9"/>
    <w:rsid w:val="00E32D92"/>
    <w:rsid w:val="00E376C6"/>
    <w:rsid w:val="00E555E1"/>
    <w:rsid w:val="00E5637B"/>
    <w:rsid w:val="00E723F1"/>
    <w:rsid w:val="00E75FE2"/>
    <w:rsid w:val="00E772AB"/>
    <w:rsid w:val="00E8597C"/>
    <w:rsid w:val="00E90B59"/>
    <w:rsid w:val="00E945F4"/>
    <w:rsid w:val="00E96A74"/>
    <w:rsid w:val="00E9777E"/>
    <w:rsid w:val="00EA01DD"/>
    <w:rsid w:val="00EA171D"/>
    <w:rsid w:val="00EA4787"/>
    <w:rsid w:val="00EB2508"/>
    <w:rsid w:val="00EB410C"/>
    <w:rsid w:val="00EB4C75"/>
    <w:rsid w:val="00EB546E"/>
    <w:rsid w:val="00EC0A52"/>
    <w:rsid w:val="00ED755A"/>
    <w:rsid w:val="00EE029C"/>
    <w:rsid w:val="00EE10E7"/>
    <w:rsid w:val="00EE2168"/>
    <w:rsid w:val="00EE3268"/>
    <w:rsid w:val="00EF0297"/>
    <w:rsid w:val="00EF4E70"/>
    <w:rsid w:val="00F04B48"/>
    <w:rsid w:val="00F04FDC"/>
    <w:rsid w:val="00F062AC"/>
    <w:rsid w:val="00F1419D"/>
    <w:rsid w:val="00F211CD"/>
    <w:rsid w:val="00F24A66"/>
    <w:rsid w:val="00F2611B"/>
    <w:rsid w:val="00F322C9"/>
    <w:rsid w:val="00F42C40"/>
    <w:rsid w:val="00F44859"/>
    <w:rsid w:val="00F45180"/>
    <w:rsid w:val="00F45400"/>
    <w:rsid w:val="00F478D3"/>
    <w:rsid w:val="00F528E1"/>
    <w:rsid w:val="00F5604F"/>
    <w:rsid w:val="00F622F8"/>
    <w:rsid w:val="00F62CA7"/>
    <w:rsid w:val="00F64ECD"/>
    <w:rsid w:val="00F66AF8"/>
    <w:rsid w:val="00F6741D"/>
    <w:rsid w:val="00F741D1"/>
    <w:rsid w:val="00F870F5"/>
    <w:rsid w:val="00F91D52"/>
    <w:rsid w:val="00F93EF0"/>
    <w:rsid w:val="00F97C09"/>
    <w:rsid w:val="00FA41E2"/>
    <w:rsid w:val="00FA77E8"/>
    <w:rsid w:val="00FB23BD"/>
    <w:rsid w:val="00FB7E05"/>
    <w:rsid w:val="00FE10C7"/>
    <w:rsid w:val="00FE1216"/>
    <w:rsid w:val="00FE5DCD"/>
    <w:rsid w:val="00FF4BD9"/>
    <w:rsid w:val="00FF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C1330"/>
  <w15:chartTrackingRefBased/>
  <w15:docId w15:val="{FEB5D870-0DDA-428F-87E2-D33A7EEA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43316"/>
  </w:style>
  <w:style w:type="paragraph" w:styleId="Nagwek1">
    <w:name w:val="heading 1"/>
    <w:basedOn w:val="Normalny"/>
    <w:next w:val="Normalny"/>
    <w:link w:val="Nagwek1Znak"/>
    <w:uiPriority w:val="9"/>
    <w:qFormat/>
    <w:rsid w:val="00FE1216"/>
    <w:pPr>
      <w:spacing w:line="276" w:lineRule="auto"/>
      <w:outlineLvl w:val="0"/>
    </w:pPr>
    <w:rPr>
      <w:rFonts w:ascii="Public Sans" w:hAnsi="Public Sans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E6129"/>
    <w:pPr>
      <w:spacing w:before="120" w:after="0"/>
      <w:outlineLvl w:val="1"/>
    </w:pPr>
    <w:rPr>
      <w:rFonts w:ascii="Public Sans" w:hAnsi="Public Sans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0992"/>
  </w:style>
  <w:style w:type="paragraph" w:styleId="Stopka">
    <w:name w:val="footer"/>
    <w:basedOn w:val="Normalny"/>
    <w:link w:val="Stopka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E0992"/>
  </w:style>
  <w:style w:type="character" w:styleId="Hipercze">
    <w:name w:val="Hyperlink"/>
    <w:basedOn w:val="Domylnaczcionkaakapitu"/>
    <w:uiPriority w:val="99"/>
    <w:unhideWhenUsed/>
    <w:rsid w:val="00910E0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0E0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56F7E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FE1216"/>
    <w:rPr>
      <w:rFonts w:ascii="Public Sans" w:hAnsi="Public Sans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E6129"/>
    <w:rPr>
      <w:rFonts w:ascii="Public Sans" w:hAnsi="Public Sans"/>
      <w:b/>
      <w:bCs/>
    </w:rPr>
  </w:style>
  <w:style w:type="table" w:styleId="Tabela-Siatka">
    <w:name w:val="Table Grid"/>
    <w:basedOn w:val="Standardowy"/>
    <w:uiPriority w:val="39"/>
    <w:rsid w:val="00B041C8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intensywne">
    <w:name w:val="Intense Reference"/>
    <w:basedOn w:val="Domylnaczcionkaakapitu"/>
    <w:uiPriority w:val="32"/>
    <w:qFormat/>
    <w:rsid w:val="00B041C8"/>
    <w:rPr>
      <w:b/>
      <w:bCs/>
      <w:smallCaps/>
      <w:color w:val="4472C4" w:themeColor="accent1"/>
      <w:spacing w:val="5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7E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47EF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47EF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7E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7E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3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iat@paris.pan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42fd87-d02a-4be7-9073-633f1a144969">
      <UserInfo>
        <DisplayName>Kalinowska Katarzyna</DisplayName>
        <AccountId>1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F169A9D9551F458BA34AAC49C9CB85" ma:contentTypeVersion="4" ma:contentTypeDescription="Utwórz nowy dokument." ma:contentTypeScope="" ma:versionID="3dc05126e0566002abb66389da16d59f">
  <xsd:schema xmlns:xsd="http://www.w3.org/2001/XMLSchema" xmlns:xs="http://www.w3.org/2001/XMLSchema" xmlns:p="http://schemas.microsoft.com/office/2006/metadata/properties" xmlns:ns2="20c50c50-85d6-4dbf-a4fa-9b308b9d7854" xmlns:ns3="b942fd87-d02a-4be7-9073-633f1a144969" targetNamespace="http://schemas.microsoft.com/office/2006/metadata/properties" ma:root="true" ma:fieldsID="2803ee913dbd206fb6d9713148dc661e" ns2:_="" ns3:_="">
    <xsd:import namespace="20c50c50-85d6-4dbf-a4fa-9b308b9d7854"/>
    <xsd:import namespace="b942fd87-d02a-4be7-9073-633f1a144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50c50-85d6-4dbf-a4fa-9b308b9d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2fd87-d02a-4be7-9073-633f1a1449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645CF-C9CD-4A9E-9451-02EE3BE09E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DF7DAC-2424-4D2C-A9A8-DD0B65AA26B0}">
  <ds:schemaRefs>
    <ds:schemaRef ds:uri="http://schemas.microsoft.com/office/2006/metadata/properties"/>
    <ds:schemaRef ds:uri="http://schemas.microsoft.com/office/infopath/2007/PartnerControls"/>
    <ds:schemaRef ds:uri="b942fd87-d02a-4be7-9073-633f1a144969"/>
  </ds:schemaRefs>
</ds:datastoreItem>
</file>

<file path=customXml/itemProps3.xml><?xml version="1.0" encoding="utf-8"?>
<ds:datastoreItem xmlns:ds="http://schemas.openxmlformats.org/officeDocument/2006/customXml" ds:itemID="{050F3DE8-22D5-48CA-B0FF-B180C4BA4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c50c50-85d6-4dbf-a4fa-9b308b9d7854"/>
    <ds:schemaRef ds:uri="b942fd87-d02a-4be7-9073-633f1a144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410EEE-9D90-4D46-A6C6-0343D86FB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7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smo z Polskiej Akademii Nauk</vt:lpstr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z Polskiej Akademii Nauk</dc:title>
  <dc:subject/>
  <dc:creator>Sumowski Bartosz</dc:creator>
  <cp:keywords>PAN, Polska Akademia Nauk, pismo</cp:keywords>
  <dc:description/>
  <cp:lastModifiedBy>Zuzanna Łacny</cp:lastModifiedBy>
  <cp:revision>7</cp:revision>
  <cp:lastPrinted>2025-06-20T12:45:00Z</cp:lastPrinted>
  <dcterms:created xsi:type="dcterms:W3CDTF">2025-07-01T14:34:00Z</dcterms:created>
  <dcterms:modified xsi:type="dcterms:W3CDTF">2025-07-0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098333355a857fe488d7cc656e95d6b75b77c55e2b5dd44b0c9bfb3936f969</vt:lpwstr>
  </property>
  <property fmtid="{D5CDD505-2E9C-101B-9397-08002B2CF9AE}" pid="3" name="ContentTypeId">
    <vt:lpwstr>0x01010048F169A9D9551F458BA34AAC49C9CB85</vt:lpwstr>
  </property>
  <property fmtid="{D5CDD505-2E9C-101B-9397-08002B2CF9AE}" pid="4" name="MediaServiceImageTags">
    <vt:lpwstr/>
  </property>
</Properties>
</file>